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ว่ากลุ่มควันโอ้โหสีดำทมิฬเลยค่ะพวยพุ่งขึ้นไปบนท้องฟ้า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ะ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ที่กรุงเทพมหานคร นี่ล่ะครับ เลือดอาบเลย นี่เป็นสามีของเธอนะครับเมื่อมาถึงที่เกิดเหตุนะครับ นี่เจ้าหน้าที่ก็เจอสากกะเบือแล้วนี่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ตันนะครับ นี่ครับได้รับบาดเจ็บเป็นแผลลึก ยังมีมีดปังตอแล้วก็สากกะเบือตำน้ำพริกนี่ ที่วางอยู่ข้าง ๆ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 สามีภรรยาคู่นี้มักจะมีเรื่องทะเลาะเบาะแว้งกันอยู่บ่อยครั้งครั้งนี้รุนแรงสุดนะครับ นี่นะครับกำลังปลูกต้นมะม่วงอยู่นะครับ นางพินทองนี่รับสารภาพว่าทำร้ายสามีของตนเองจริงเพราะว่ากำลังพยายามปลูกต้นมะม่วงต้นเล็กอยู่นะครับแล้วก็ให้สามีมาช่วย แต่สามีนี่ล่ะครับดันเอายอดปักลงดิน รู้สึกจะรากชี้ฟ้า เธอก็เลยเกิดความโมโหจัดเลยคว้ามีดมาแล้วก็คว้าสากกะเบือมาทำร้ายสามีของตัวเอง แต่ก็ไม่คิดว่าจะเป็นอะไรมากแต่คุณดูสภาพของสามีเธอสิครับ ต้องเอาผ้าก๊อดพันหัวเลยเลือดอาบเลย สามีเธอนายโป้ง เขาบอกแบบนี้สามีเล่าให้ฟังว่าสาเหตุที่โดนภรรยาทำร้ายร่างกายนี่ ก็เพราะว่าตัวเองไปกินเหล้ามาภรรยาก็บอกแล้วก็ไม่ยอมฟัง ตอนเกิดเรื่องนี่เขาบอกว่าให้ตัวเองมาดามกิ่งไม้ ตัวเองก็เลยทำไม่เป็นโดนนี่ครับมีดฟันเข้าที่หัว แต่สามียังบอกด้วยว่าก็ไม่โกรธนะครับ ไม่โกรธที่โดนฟันหัวแบบนี้หรือทำร้ายแบบนี้ เพราะว่าตัวเองนี่รักภรรยามาก ไปฟังเสียงครับ//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ใ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อ๋อ เรารักเมียมาก แล้วเราโกรธเขาไหมไม่โกรธนะ เพราะว่าผมทำตัวผิดเองไง</w:t>
      </w:r>
    </w:p>
    <w:p>
      <w:pPr>
        <w:pStyle w:val="BodyText"/>
      </w:pPr>
      <w:r>
        <w:t xml:space="preserve">(ผู้สัมภาษณ์)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ก็ยังไม่มีการแจ้งข้อกล่าวหาใด ๆ กับนางพิณทองผู้เป็นภรรยา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กลัวจะเกิดแบบนี้อีก กลัวภรรยาจะกระโดด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เป็นหนุ่มฮ่องกงคนหนึ่ง เล่นบาสอยู่ค่ะอยู่ที่สนามกีฬาของโรงเรียนช่างกลอุปภัมจังหวัดนนทบุรีค่ะ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ที่นนทบุรี ทราบชื่อคือนายโชว ชูล็อกอายุ 50 ปี เป็นคนฮ่องกงค่ะ นอนหมดสติอยู่ข้างสนาม เจ้าหน้าที่ก็ CPR ปั้มหัวใจนานกว่า 20 นาทีปั้มอยู่อย่างนั้น แต่ก็ไม่สามารถช่วยชีวิตไว้ได้และนายโชว ชูล็อกก็ได้เสียชีวิตลงในเวลาต่อมานะคะ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แต่สุดท้ายก็ยื้อชีวิตไว้ไม่ได้ เจ้าหน้าที่สันนิษฐานว่าผู้ตายคงจะออกกำลังกายเกินขนาดทำให้หัวใจเกิดล้มเหลมชีวิตซึ่งเจ้าหน้าที่สภ.ปากเกร็ด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เดี๋ยวช่วงหน้าเรามาดูเหตุสะเทือนขวัญกัน ที่จังหวัดตรังเป็นคนร้ายที่ใช้มีดพร้าบุกเข้าไปในบ้าน2 สามร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บุกเข้าไปควบคุมตัวชายคนหนึ่งที่มีอาการคุ้มคั่งทำล้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เห็นไหมครับ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จังหวัดนครศรีธรรมราชนี่เข้าไประงับเหตุชายคุ้มคลั่งคนนี้นะครับเอามีดมาฟันข้าวของในบ้านของตัวเองเสียหายจนพ่อของนายคนนี้นะครับ แล้วก็น้องวิ่งหนีตายออกมาจากบ้านเหตุเกิดขึ้นที่ตำบลปากพูนอำเภอเมืองนครศรีธรรมราช พบนายโจ๊กอายุ 34 ปี ลูกชายของเจ้าของบ้านนี่ยังอยู่ในอาการคุ้มคลั่งแล้วก็อารวาดอยู่นะครับกระจายกำลังปิดล้อมบ้าน ตอนแรกนี่พูดจาเกลี้ยกล่อมนะครับไม่ใช่จู่จะบุกเข้าไป ให้เวลาเกลี้ยกล่อมอยากจะให้นายโจ๊กนี่วางอาวุธมีดพร้าแต่ก็ไม่เป็นผล นายโจ๊กไม่มีท่าทีที่จะออกจากบ้านเลยระหว่างนั้นก็พบว่านายโจ๊กนี่มีท่าทีอ่อนล้าแล้ว แล้วก็ยอมที่จะพูดคุยกับเจ้าหน้าที่ตำรวจ3 ชั่วโมงนะนาน ก็เลยตะโกนบอกให้วางอาวุธมีดพร้าแล้วทันใดนั้น ก็ใช้การฉวยโอกาสใช้การฉวยโอกาสตอนที่นายโจ๊กนี่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ใช้ผ้าขาวม้านี่เช็กเหงื่อเช็ดน้ำมูกที่แจ้งเจ้าหน้าที่ แล้วก็ให้กู้ภัยมาช่วย ภาพดังกล่าวเขาบอกว่าสร้างความหดหู่ใจให้กับเจ้าหน้าที่ตำรวจรวมถึงชาวบ้านที่มามุงดูเหตุการณ์เขาก็แจ้งตำรวจเอง คนที่ทำร้ายข้าวของในบ้านก็เป็นลูกเอง แต่พ่อต้องมานั่งเช็ดงง</w:t>
      </w:r>
    </w:p>
    <w:p>
      <w:pPr>
        <w:pStyle w:val="BodyText"/>
      </w:pPr>
      <w:r>
        <w:t xml:space="preserve">(ผู้ประกาศข่าวหญิง) คืออย่างไรลูกก็เป็นลูกนะคะ</w:t>
      </w:r>
    </w:p>
    <w:p>
      <w:pPr>
        <w:pStyle w:val="BodyText"/>
      </w:pPr>
      <w:r>
        <w:t xml:space="preserve">(ผู้ประกาศข่าวชาย) ลูกก็เป็นลูกคือเบื้องต้นนี่ ประวัติของนายโจ๊กนี่เพิ่งจะพ้นโทษออกมาอยู่บ้าน แต่สุดท้ายแล้วสืบค้นไปรายงานระบุว่านายโจ๊กคนนี้ครับป่วยเป็นจิตเวช ก็เป็นผู้ป่วยทางจิตนะครับ ต้องรักษาที่โรงพยาบาลแต่ประเด็น คือ ไม่ยอมกินยาจนเกิดอาการคุ้มคลั่งแบบนี้จนเจ้าหน้าที่ต้องบุกเข้าคุมตัวเข้าชาร์จตัว แล้วก็ควบคุมตัวแบบนี้ครับ</w:t>
      </w:r>
    </w:p>
    <w:p>
      <w:pPr>
        <w:pStyle w:val="BodyText"/>
      </w:pPr>
      <w:r>
        <w:t xml:space="preserve">(ผู้ประกาศข่าวหญิง) ค่ะวิธีการที่ดีที่สุด แล้วก็จะทำเพราะความรักมากที่สุด คือ ต้องให้เขาไปรักษาคุณผู้ชมเรื่องต่อไปเป็นเหตุสะเทือนขวัญมาก เพราะว่าศพที่พบ 2 ศพกระเด็นออกจากตัวทั้ง 2 ศพเลย พบอยู่ในจุดที่ใกล้เคียงกันนะคะ มี 2 สามีภรรยา ถูกตัดคอเสียชีวิตคาบ้านพักแล้วตำรวจก็ทราบแล้วนะคะ ว่าคนร้ายเป็นใคร บอกว่าเป็นคนในพื้นที่ ตอนนี้เจ้าหน้าที่ตำรวจกำลังเร่งกระจายกำลังปิดล้อมไล่ล่าน่าจะมาจากการโกรธแค้นเรื่องส่วนตัวค่ะ ล่าสุดตำรวจเข้าไปที่เหตุการณ์สะเทือนขวัญสามี-ภรรยา ถูกฆ่าตาย 2 ศพในบ้านพักหมู่ 4 บ้านห้วยน้ำใต้ จังหวัดตรังนะคะไปถึงนี่พบร่างของนางอ้อยนภา …อาชีพขายน้ำอ้อยสภาพอยู่ในสถาพนอนหงาย หน้าจมกองเลือด เสียชีวิต ศรีษะค่ะถูกฟันด้วยของมีคม ศีรษะค่ะ หลุดออกจากตัวแล้วยังมีบาดแผลถูกฟันที่สะพายแล่ง 1 แผลนั่นจุดหนึ่งแล้วนะคะ ตำรวจตรวจสอบดูเรื่อย ๆไปเจอในห้องน้ำค่ะ พบร่างของนายสุพรรณ์แก้วเกื้อ อายุ 52 ปี เจ้าของบ้าน นอนหงายบนพื้นห้องน้ำ ศีรษะขาดกระเด็นเหมือนกัน ศีรษะของนายสุพรรณห่างออกไปจากศพที่ติดอยู่ตรงถังน้ำนะคะเบื้องต้น ทั้งสองถูกฟันด้วยของมีคม หรือมีดหร้าแต่ไปตรวจสอบในบ้านนี่ไม่พบร่องรอยต่อสู้หรือสูญหายไปค่ะนายสุพรรณซึ่งเป็นผู้ตายนี่ เป็นน้องชายของทนายคนหนึ่งซึ่งเป็นคนที่นิสัยดีกับคนในชุมชนตลอดเลยขาดว่าอาจจะมีความขัดแย้งกับใครบางคนค่ะ ส่วนเรื่องชู้สาวไม่น่าจะมีนะคะ เพราะสามีคบกับเจ้าหน้าที่ทราบตัวผู้ก่อเหตุแล้ว โดยมีการกระจายกำลังตำรวจทั้งในและนอกเครื่องแบบกว่า 30 นาย ปิดล้อมพื้นที่แล้วทราบมาด้วยนะคะ ว่าผู้ก่อเหตุมีพฤติกรรมเสพยาเสพติดแล้วก็เคยมีความขัดแย้งกับครอบครัวนี้ด้วยไปที่ความโกรธแค้นส่วนตัวแล้วค่ะ ไม่เกี่ยวข้องกับปมชู้สาวแล้วนะคะ เดี๋ยวเรื่องนี้คงจะได้ติดตามกันต่อเป็นเหตุการณ์สะเทือนขวัญในพื้นที่จังหวัดตรังเป็นอย่างมากนะคะ</w:t>
      </w:r>
    </w:p>
    <w:p>
      <w:pPr>
        <w:pStyle w:val="BodyText"/>
      </w:pPr>
      <w:r>
        <w:t xml:space="preserve">(ผู้ประกาศข่าวชาย) อาจจะเป็นเรื่องความแค้นส่วนตัว คุณผู้ชมเรามาดูรถกระบะคันหนึ่งที่ลอบขนชาวต่างด้าวนี่ เกิดอุบัติเหตุตอนที่กำลังลงจากเขานะครับ แล้วก็มีการพลิกคว่ำมีคนเสียชีวิต 3 คน มีบาดเจ็บสาหัสอยู่ 4 คน เบื้องต้นนี่ครับประเด็นก็คือเบื้อต้นมีการอำพรางอื่นแล้วหลังจากนั้นนี่ ภาพจากกล้องวงก็สามารถจับรถต้องสงสัยได้ มันเกิดอะไรขึ้นครับเกิดอุบัติเหตุแล้วก็ขับหนีไปแล้วก็มีการทิ้งศพด้วยนะครับจากกรณีขบวนการลักลอบขนย้ายแรงงานใช้เส้นทางรอยต่ออำเภอพบพระ ตำบลวังเจ้าแล้วก็ประสบอุบัติเหตุ ในพื้นที่บ้านผาผึงนะครับ จังหวัดตาก คนขับรถนี่เขาทิ้งรถแล้วก็เคลื่อนย้ายแรงงานต่างด้าวพวกนี้ไปอีกคันหนึ่งก่อนที่จะนำแรงงานต่างด้าว 23 คนซึ่งในจำนวนนั้นนี่ บาดเจ็บ 4 แล้วก็เสียชีวิต 3เอาไปทิ้งนะครับ เอาไปทิ้งไว้บริเวณป่ายางบ้านหนองนกกระทา หมู่ 12 ตำบน นาบ่อคำเอาไปทิ้งเลยครับ ล่าสุดเมื่อวานนี้ทางผู้บังคับการตำรวจภูธรจังหวัดตากลงพื้นที่แล้วนะครับ เพื่อที่จะไปตรวจสอบแล้วก็เก็บหลักฐานพื้นที่เกิดเหตุรายงานข่าวระบุว่า เป็นเส้นทางที่ลัดเลาะไหล่เขาลงมาที่หมู่บ้านผ่าผึ้งตำบลเชียงทอง อำเภอวังเจ้าตำบลนาโบสถ์ ตำบลวังเจ้ามีชื่อ ก็คือ ม. ชมพู่ จุดดังกล่าวตำรวจบอกว่าเป็นจุดที่รถกระบะขับลงมาแล้วเกิดเหตุคาดว่าน่าจะขับลงมาจากเขาด้วยความเร็วเสียหลักพลิกคว้ำหลายตลบแล้วก็ไปชนเข้ากับต้นไม้ขนาดใหญ่บริเวณโค้งนี่นอกจากนี้กล้องวงจรปิดอำเภอนาโบถส์บ้านท่าทองแดง ตำบลนาโบสถ์ นี่ครับคุณผู้ชมนี่จากกล้องวงจรปิดนะครับ เขาบอกว่าบันทึกภาพรถต้องสงสัยคาดว่าน่าจะเป็นรถที่มารับตัวแรงงานต่างด้าวที่ได้รับบาดเจ็บแล้วก็เอาศพนี่ออกไปจากพื้นที่เกิดเหตุ เพื่อที่จะนำไปปล่อยทิ้งไว้บริเวณป่ายาง บ้านหนองนกทาเลยนะ</w:t>
      </w:r>
    </w:p>
    <w:p>
      <w:pPr>
        <w:pStyle w:val="BodyText"/>
      </w:pPr>
      <w:r>
        <w:t xml:space="preserve">(ผู้ประกาศข่าวชาย) เอาไปทิ้ง นั่นล่ะครับ เป็นรถกระบะสีขาวนะครับ ต้องบอกว่าเขาวิ่งไปที่จุดเกิดเหตุสักประมาณ 04.00 น. ของวันที่ 6 พฤศจิกายนทั้งนี้เจ้าหน้าที่ได้ตรวจหาหลักฐาน ลายนิ้วมือแฝงของรถกระบะยี่ห้อ Esusuบอกว่าสภาพรถดังกล่าวนี่มีร่องรอยของการเกิดอุบัติเหตุ ซึ่งก่อนหน้านี้เข้าบอกว่าถูกลากไปที่อู่จังหวัดพิษณุโลก แล้วก็เจ้าของได้มีการแจ้งกับบริษัทประกันภัยได้มีการแจ้งกับบริษัทประกันภัยเป็นรถบรรทุกข้าวโพดแล้วมันเกิดอุบัติเหตุซึ่งทางประกันภัยยังไม่ดำเนินการของประกัน เพราะเขาไม่เชื่อครับ เขาไม่เชื่อว่ารถคันนี้ว่ารถคันนี้มันจะบันทึกพืชผักของเกษตรกรเนื่องจากว่าอะไร ไม่เห็นว่าจะมีร่องรอยของการบรรทุกข้าวโพดเลย</w:t>
      </w:r>
    </w:p>
    <w:p>
      <w:pPr>
        <w:pStyle w:val="BodyText"/>
      </w:pPr>
      <w:r>
        <w:t xml:space="preserve">(ผู้ประกาศข่าวหญิง) ค่ะหรือว่ามีอะไรเกี่ยวกับข้าวโพดเลย</w:t>
      </w:r>
    </w:p>
    <w:p>
      <w:pPr>
        <w:pStyle w:val="BodyText"/>
      </w:pPr>
      <w:r>
        <w:t xml:space="preserve">(ผู้ประกาศข่าวหญิง) คือว่าคนขับเขาไม่อยากให้รู้ว่าบรรทุกต่างด้าวผิดกฎหมาย ทางประกันก็สงสัยจะมีร่องรอยข้าวโพดเลยอะไรของคุณ เลยไม่ได้ดำเนินการล่าสุด ช่วงเย็นวานนี้ครับคุณผู้ชมครับ ผบ.ตร. รองผบ.แล้วก็ผู้ช่วย ผบ.ตร. เร่งดำเนินการเรื่องของการเร่งรัดคดีนี้ด้วยตนเองเลยนะบังคับการตำรวจภูธรจังหวัดกำแพงเพชรย้ำว่า ตอนนี้ยังตอบไม่ได้ว่าเป็นเรื่องของการค้ามนุษย์ หรือเรื่องของการค้ามนุษย์หรือจะเป็นเรื่องของการขนย้ายแรงงานต่างด้าวอาจจะเป็นได้ทั้ง 2 อย่างเลยครับ ต้องมีการสืบสวนสอบสวนต่อไปครับ ไปฟังเสียงกัน</w:t>
      </w:r>
    </w:p>
    <w:p>
      <w:pPr>
        <w:pStyle w:val="BodyText"/>
      </w:pPr>
      <w:r>
        <w:t xml:space="preserve">(ผู้ให้สัมภาษณ์) ผมยังไม่ได้เรียนว่ามาจากแม่สอดนะครับเราก็จะตรวจสอบหลักฐานนะครับ ไล่ไปที่ประสบอุบัติเหตุก่อน แต่ว่ามาจากไหนนี่ ได้ให้นโยบายไปแล้ว ว่าไล่ไปจนถึงแนวพรมแดนนะครับ แล้วก็จะต้องทำการคัดแยกเหยื่อว่าเป็นเหยื่อจากการค้าหรือเป็นเหยื่อจากการขนย้ายแรงงาน</w:t>
      </w:r>
    </w:p>
    <w:p>
      <w:pPr>
        <w:pStyle w:val="BodyText"/>
      </w:pPr>
      <w:r>
        <w:t xml:space="preserve">(ผู้ประกาศข่าวชาย) นี่ครับ พลตำรวจเอกสุภาพลงพื้นที่ไปกับพลตำรวจโทสุรเชษฐ์หรือบิ๊กโจ๊กนะครับของแรงงานต่างด้าวก็ได้มีการนำตัวทั้งหมดมาพักอาศัยอยู่บริเวณศาลาบ้านหนองนกกระมาอำเภอเมือง จังหวัดกำแพงเพชรนาบ่อคำนี่ ได้เปิดเผยแบบนี้ยามอยู่ตลอดทั้ง 24 ชั่วโมง ดูแลตามสิทธิมนุษยชนซึ่งขณะนี้ผลตรวจของแรงงานต่างด้าวหลายรายเขาบอกว่าพบว่าติดเชื้อ COVID นะครับแรงงานต่างด้าวกลุ่มนี้ติดเชื้อ COVID ซึ่งกำหนดให้อยู่บริเวณให้อยู่บริเวณนี้ ควบคุมอย่างชัดเจนเพื่อจะรอเจ้าหน้าที่ควบคุมโรค กระทรวงสาธารณสุขอำเภอเมือง กำแพงเพชรนี่มาคัดแยกผู้ติดเชื้อรักษาต่อไป ประสบอุบัติเหตุเอยได้รับบาดเจ็บ ศพก็ถูกทิ้งไป ส่วนที่เหลือติด COVID อีกคุณผู้ชม</w:t>
      </w:r>
    </w:p>
    <w:p>
      <w:pPr>
        <w:pStyle w:val="BodyText"/>
      </w:pPr>
      <w:r>
        <w:t xml:space="preserve">(ผู้ประกาศข่าวหญิง) ช่วงนี้น่าเป็นห่วงนะคะ ต้องดูตามชายแดนให้ดี เพราะว่ามีการลักลอบคนแรงงานต่างด้าวกันเข้ามาเยอะมากเลยนะคะ ตั้งแต่ช่วงที่เราเปิดประเทศนี่ตำรวจทำงานหนักพอสมควร อีก 1 เรื่องที่ทำงานหนัก อีกเรื่องหนไล่ล่านักโทษชายแหกคุกเรือนจำนาโศกที่มุกดาหารค่ะคุณผู้ชม แล้วก็หนีไปกบดานอยู่ที่กระท่อมกลางนา สุดท้ายจนมุมนะคะ ตำรวจก็ได้นี่ ไปจับกุมได้ที่กระท่อมกลางนาอย่างนี้ค่ะ ตำรวจกำลังบุกเข้าไปค้นบ้านเป้าหมาย คาดว่ามาซ้อนตัวอยู่ที่บ้านพัก ชุดสอบสวนสืบสวนบุกจับกุมนาย อนุวัต เจริญสุขหลบหนีออกจากเรือนจำชั่วคราวนาโศกหลบหนีออกมาที่ผ่านมานะคะ แล้วก็เป็นผู้ต้องหาหมายจับศาลมุกดาหารนายอนุวัฒนี่หนีมาหลบซ้อนในพื้นที่บ้านหนองแวง อำเภอนาโศกค่ะพื้นที่แล้วก็นำกำลังบุกเข้าไปค้นบ้านพักแต่ไม่เจอนะคะ ก็เลยไปดู กระจายกำลังรอบพื้นที่จนไปเจอนายอนุวัฒน์ค่ะ ไม่ได้อยู่บ้านแต่ไปอยู่กระท่อมกลางนาพอเห็นเจ้าหน้าที่ก็พยายามหนีเข้าไปในป่าสวนยาง แต่ก็ไม่รอดค่ะ เจ้าหน้าที่เขาสามารถคุมตัวได้ในที่สุด ถูกเจ้าหน้าที่คุมตัวส่งพนักงานสอบสวน เพื่อดำเนินคดีต่อไปค่ะนี่นะคะ โดนจับกุมเรียบร้อยวิ่งไปกลางนา วิ่งไปตรงไหนก็โดนค่ะ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ผู้ประกาศข่าวชาย) เราไปพักกันสักครู่เดียว ช่วงหน้าเป็นพ่อคนหนึ่งคุณผู้ชมครับ จับลูกวัยแค่ 3 ขวบแค่นั้นเอง แขวนคอแล้วก็รัดที่คอนะครับจนลูกนี่แทบจะหายใจไม่ออกเพื่อที่จะประชดภรรยาที่หนีไปแล้วก็จะอาเจียนออกมาแล้ว ด้วยความกลัว แต่พ่อก็ยังไม่หยุดเดี๋ยวช่วงหน้ามาดูกัน</w:t>
      </w:r>
    </w:p>
    <w:p>
      <w:pPr>
        <w:pStyle w:val="BodyText"/>
      </w:pPr>
      <w:r>
        <w:t xml:space="preserve">(ผู้ประกาศข่าวชาย) เนื่อจากว่าเป็นข่าวจับลูกสาววัยแค่ 3 ขวบแค่นั้นเองแขวนคอ แล้วก็ไลฟ์ใน Facebookว่าใสคลิปนี้ลูกสาวของตัวเองนี่ หายใจไม่ออกแล้วก็ร้องขอชีวิต บอกว่า พ่อมันหายใจไม่ออกแล้ว จะอาเจียนแล้วแต่คุณพ่อก็ยังจะไลฟ์ต่อไปนะครับ เพื่อนบ้านยังจะแฉด้วยว่าเหตุการณ์แบบนี้ไม่ใช่ครั้งนี้ครั้งเดียวเกิดมาแล้ว 3 ครั้ง เรามาชมบางช่วงบางตอน แต่ไม่มีคลิปให้คุณผู้ชมให้คุณผู้ชมดูนะครับ เพราะว่าที่เป็นการแขวนคอเด็กแค่ 3 ขวบแค่นั้นเองกลัว ไม่ต้องกลัวกลัว // ไม่ต้องกลัว ไปด้วยกัน</w:t>
      </w:r>
    </w:p>
    <w:p>
      <w:pPr>
        <w:pStyle w:val="BodyText"/>
      </w:pPr>
      <w:r>
        <w:t xml:space="preserve">(ผู้ประกาศข่าวชาย) นี่ครับ คือเด็ก 3 ขวบครับเด็กผู้หญิง 3 ขวบที่บอกกับพ่อของตัวเองว่าหายใจไม่ออก แล้วก็กลัว ส่วนคุณพ่อที่แขวนคอลูกอยู่นี่แล้วก็ไลฟ์ใน Facebook บอกไม่ต้องกลัว ๆแล้วจะไปด้วยกัน เราคงมีเสียงมาให้ดูเท่านี้ครับถ้าเกิดเป็นคลิปนี่คงจะโชว์ให้ดูไม่ได้เพราะมันสะเทือนขวัญนี่เป็นข่าวที่เราต้องนำเสนอของพ่อแท้ ๆ ที่จะไปแขวนคอลูกสาวของตัวเองนี่ล่ะครับผู้ใช้ Facebook รายหนึ่งได้ไลฟ์สดขวบ ถูกชายคนหนึ่งที่ทราบชื่อต่อมาก็ได้นายนิรันด์สกุลรัตน์ อายุ 35 ปี โดยประมาณนะครับเป็นพนักงานขับรถรับส่งสินค้าของบริษัทเอกชนุ่อุ้มเด็กผู้หญิงบริเวณลำคอมีเชือกคล้องอยู่ถ้าสังเกตดี ๆ โดยจะมีเสียงร้องอยู่ตลอดเวลาแล้วก็บอกด้วยว่าหายใจไม่ออก ๆ คลิปนี้ถูกแชร์ออกไปเป็นจำนวนมากเลยนะครับ แล้วก็แสดงความคิดเห็นจำนวนมากเข้าไปตรวจสอบหน่อยสิว่าเกิดอะไรขึ้นตำรวจ สน.บางมดแล้วก็กู้ภัยนี่ ไปพบบ้านที่เกิดเหตุ อยู่ภายในซอยชุมชนป้าแดง เขตจอมทอง แล้วก็เป็นลักษณะบ้าน2 ชั้นแบบนี้นะครับ เป็นห้องเช่าสุดของตัวบ้าน ตำรวจก็เลยเข้าไปตรวจค้นภายในแล้วก็ไปเจอที่นอน หมอน มุ้ง ปูไว้อย่างดีนอกจากนี้ก็ยังไปเจอกับหนังสือเรียนชั้นอนุบาลนะครับ หรือชั้นเตรียมอนุบาลนี่วางอยู่ที่พื้นห้อง บริเวณห้องอาบน้ำนะครับก็ไปเจอกับม้วนเชือกที่เป็นเชือกถักสีดำซึ่งก็เป็นเชือกที่ใช้ในการก่อเหตุนะครับแต่ก็ไม่พบตัวเด็กกับผู้ก่อเหตุเป็นอย่างใด คาดว่าหลบหนีไปแล้ว ทางด้านคุณนายไหวนะครับเปิดเผยแบบนี้ พ่อของเด็ก ๆ เป็นลูกเขยของเองพักอยู่อีกห้องหนึ่ง อยู่ 3 คน พ่อแม่ลูกทั้งคู่นี่ทำงานส่งพัสดุ ทั้งคู่ทะเลาะกัน ภรรยานี่หนีไปอยู่กับแม่ ส่วนเรื่องที่เกิดขึ้น ยายไหวบอกว่าน่าจะทำเพราะประชดภรรยา แต่ลูกเธอบอกว่าไม่ได้เป็นอะไรนะครับเพราะว่าเห็นเดินพาลูกออกไป คาดว่าน่าจะกลับไปอยู่บ้านที่สุรินทร์ที่ผ่านมาก็เคยเกิดเหตุการณ์แบบนี้มาแล้วถึง 3 ครั้ง เด็กบอกด้วยว่าไม่อยากอยู่กับพ่อแล้ว นั่นเป็นคำพูดที่เธอบอกนะครับกับเด็ก 3 ขวบที่ว่าไม่อยากอยู่กับพ่อแล้ว</w:t>
      </w:r>
    </w:p>
    <w:p>
      <w:pPr>
        <w:pStyle w:val="BodyText"/>
      </w:pPr>
      <w:r>
        <w:t xml:space="preserve">(ผู้ให้สัมภาษณ์หญิง) เขาอยู่หลายปีแล้ว ตั้งแต่ยังไม่มีลูกแล้ว</w:t>
      </w:r>
    </w:p>
    <w:p>
      <w:pPr>
        <w:pStyle w:val="BodyText"/>
      </w:pPr>
      <w:r>
        <w:t xml:space="preserve">(ผู้สัมภาษณ์) ตอนนี้อยู่กี่คน</w:t>
      </w:r>
    </w:p>
    <w:p>
      <w:pPr>
        <w:pStyle w:val="BodyText"/>
      </w:pPr>
      <w:r>
        <w:t xml:space="preserve">(ผู้ให้สัมภาษณ์)ตอนแรกเขาอยู่กัน… มีเมียเขาอยู่แล้วเขามีปัญหานี้แล้วเด็กปลอดภัยไหม</w:t>
      </w:r>
    </w:p>
    <w:p>
      <w:pPr>
        <w:pStyle w:val="BodyText"/>
      </w:pPr>
      <w:r>
        <w:t xml:space="preserve">(ผู้ให้สัมภาษณ์หญิง) ปลอดภัยค่ะ</w:t>
      </w:r>
    </w:p>
    <w:p>
      <w:pPr>
        <w:pStyle w:val="BodyText"/>
      </w:pPr>
      <w:r>
        <w:t xml:space="preserve">(ผู้สัมภาษณ์) เขาออกไปตอนไหนคะ</w:t>
      </w:r>
    </w:p>
    <w:p>
      <w:pPr>
        <w:pStyle w:val="BodyText"/>
      </w:pPr>
      <w:r>
        <w:t xml:space="preserve">(ผู้ให้สัมภาษณ์) ค่ะ</w:t>
      </w:r>
    </w:p>
    <w:p>
      <w:pPr>
        <w:pStyle w:val="BodyText"/>
      </w:pPr>
      <w:r>
        <w:t xml:space="preserve">(ผู้สัมภาษณ์) เขาออกจากบ้านไปตอนไหน</w:t>
      </w:r>
    </w:p>
    <w:p>
      <w:pPr>
        <w:pStyle w:val="BodyText"/>
      </w:pPr>
      <w:r>
        <w:t xml:space="preserve">(ผู้ให้สัมภาษณ์)ยังไม่ 6 โมงค่ะออกไป เขาอุ้มลูกออกไปลูกปกติดี ปลอดภัยดีใช่ไหม</w:t>
      </w:r>
    </w:p>
    <w:p>
      <w:pPr>
        <w:pStyle w:val="BodyText"/>
      </w:pPr>
      <w:r>
        <w:t xml:space="preserve">(ผู้ให้สัมภาษณ์หญิง) ปกติดี</w:t>
      </w:r>
    </w:p>
    <w:p>
      <w:pPr>
        <w:pStyle w:val="BodyText"/>
      </w:pPr>
      <w:r>
        <w:t xml:space="preserve">(ผู้สัมภาษณ์) ถือกระเป๋าเสื้อผ้าไปด้วยหรือ หรืออย่างไร</w:t>
      </w:r>
    </w:p>
    <w:p>
      <w:pPr>
        <w:pStyle w:val="BodyText"/>
      </w:pPr>
      <w:r>
        <w:t xml:space="preserve">(ผู้ประกาศข่าวชาย) เพื่อนบ้านก็คือยายไหวนี่ล่ะครับคุณผู้ชมก็ได้มีการรวบรวมหลักฐานเพื่อหาสาเหตุที่แท้จริงก่อนจะแจ้งดำเนินคดีต่อไปแต่ ณ ขณะนี้นี่ เขาสันนิษฐานกันว่าน่าจะเป็นการประชดภรรยานี่ล่ะที่ไปอยู่ที่อื่นนะครับกลับมาแต่ดู ๆ กันต่อไป</w:t>
      </w:r>
    </w:p>
    <w:p>
      <w:pPr>
        <w:pStyle w:val="BodyText"/>
      </w:pPr>
      <w:r>
        <w:t xml:space="preserve">(ผู้ประกาศข่าวหญิง) น่ากลัวมาเลยค่ะทำไมต้องทำกับลูกตัวเองขนาดนี้แล้วก็ไลฟ์สดในเฟซบุ๊กด้วยนะคะ ถ้าการดำเนินคดีของ ปอท. นี่จะมีความผิดด้วยหรือเปล่าคุณผู้ชม เรื่องต่อไปนี้เป็นเรื่องของการขับรถก็บ่อยนะคะ หรือขับรถตามรถคันหน้า แต่ตามไม่ทัน อย่างเช่นกรณีนี้ค่ะูผู้ชายคนนี้นี่เขาขับรถตามเพื่อนสาวคนสนิทนะคะจะกลับไปที่จังหวัดชัยนาททีนี้นี่ ขับตามไม่ทันแล้วมันมาถึงจุดโค้งลอดใต้สะพาน ข้ามแม่น้ำเจ้าพระยาค่ะพุ่งลงไปนะคะ ในแม่น้ำเจ้าพระยาเลยคุณผู้ชม แล้วหายไป 2 วันแล้วน่ะ ยังไม่พบตัวเลยเพื่อนเอาหุ่นยนต์ดำน้ำมาค้นหาแล้วนะคะไปดูความคืบหน้าของนายธีรพัฒน์อายุ 27 ปี เป็นลูกชายของเจ้าของร้านจำหน่ายอุปกรณ์การเกษตรรายใหญ่ในพื้นที่จังหวัดสุพรรณบุรี ทั้งรถทั้งคนนี่จมแม่น้ำหายไปเลยค่ะ นี่ค่ะคือ คุณธีรพัฒน์นะคะยี่ห้อ Fordทางเลี่ยงเมืองนครตำบลกลางแดด อำเภอเมืองตั้งแต่วันที่ 5พฤศจิกายนที่ผ่านมา แต่จนถึงขณะนี้ทีมกู้ภัยทีมอะไรเขาก็ลงพื้นที่ตลอดเวลา ยังหาไม่พบแล้วยังไม่มีวี่แววจะพบด้วย ล่าสุดเบื้องต้นทราบว่านายพีรพัฒน์ค่ะ ไปร่วมงานแต่งของนางสาวแพรว หญิงสาวคนสนิทเสร็จแล้วขากลับนี่แต่ขับคนละคันกับขับรถนำหน้าไปก่อน นายธีรภัทขับไไม่ทันนะคะ พอขับตามไม่ทันก็เลยหลงทาง พอหลงทาง ขับรถมา มันต้องมาถึงทางลอดใต้สะพานแม่น้ำเจ้าพระยา แต่ปรากฏว่าคุณธีรพัฒน์ขับรถลอดใต้สะพานพุ่งออกจากทางโค้ง ลอดใต้สะพานพุ่งไปยังแม่น้ำเจ้าพระยา ซึ่งช่วงเวลาที่ตกลงไปแล้วนะคะเข้าไปโทรศัพท์กลับไปหาคุณแม่ ตอนนี้มีอุบัติเหตุนะ แล้วรถกำลังจะจมน้ำ อยู่ในแม่น้ำเลยคุณแม่บอกว่าติดต่อไม่ได้อีกแล้วนะคะ ล่าสุดคุณแม่ร้องไห้มาตามหาด้วยนะคะ พลตำรวจเอกท่านรองผู้บัญชาการตำรวจแห่งชาติโดยมีพลตำรวจตรีนครสวรรค์ความลึกไม่ต่ำกว่า 100 เมตร สาเหตุค่ะเบื้องต้นน่าจะเป็นอุบัติเหตุมากกว่านะคะแล้วตกลงไปในแม่น้ำเจ้าพระยาเลย ไปฟังเสียงท่านกันหน่อยค่ะ</w:t>
      </w:r>
    </w:p>
    <w:p>
      <w:pPr>
        <w:pStyle w:val="BodyText"/>
      </w:pPr>
      <w:r>
        <w:t xml:space="preserve">(ผู้ให้สัมภาษณ์ชาย) ถ้าเกิดว่ามีไหมผมก็ไม่ทิ้งไป เบื้องต้นนี่ก็มีเรื่องดื่ม ก็อาจจะมีเรื่อง…นะครับ ซึ่งเขาอาจจะดื่มกันส่วนตัวภายในฉลองวันเกิดเพื่อนก็ประเด็นอื่นมากที่สุดมันมีอะไรไหม ถ้าเกิดจะมีเรื่องอื่นเดี๋ยวต้องไปสืบสวนกันอีกทีหนึ่งแต่ตอนนี้เบื้องต้นทำอย่างไร ต้องหารถเสียก่อนนะคะ อย่างไรต้องหารถหาคนก่อนอะไรเลยนะคะ ซึ่งในจุดนั้น ผู้สื่อข่าวของเราบอกแบบนี้ค่ะคุณผู้ชม ว่าในจุดที่นายธีรพัฒน์ขับรถจมหายไป ตรงจุดนั้นนะคะ เป็นทางคู่ขนาน เป็นทางที่แยกออกมาจากทางเลี่ยงเมือง 112เชื่อมเข้าสู่ตัวเมืองนครสวรรค์ที่จะขับไปตามทางมุ่งหน้าไปที่อำเภอโกรกพระของนครสวรรค์ได้ แต่เส้นทางนี้ต้องผ่านทางลอดใต้สะพานที่เป็นโค้งรูปตัว U ไปอีกฝั่งก่อนที่นี้จุดที่นายธีรพัฒน์มันเป็นตรงจุดหัวโค้งแรกเลย ที่มีการเปิดแบริเออร์ไว้เป็นช่องทางเล็กริมทาง แล้วทางที่เปิดเชื่อมไว้นี่ลงสู่ตลิ่งริมแม่น้ำเจ้าพระยาก็เลยทำให้รถของนายธีรพัฒน์พุ่งลงไปอย่างง่ายดาย เพราะว่าไม่มีแบริเออร์มากั้นเอาไว้นะคะคุณผู้ชมดังนั้นความคืบหน้าตอนนี้ได้รับความช่วยเหลือจากนายเกษมศักดิ์ ชัยลิ้มฟ้าค่ะคนนี้เป็นเพื่อนของนายธีรพัฒน์ เอาหุ่นยนต์หุ่นยนต์นี่สามารถดำน้ำแล้วติดกล้อง ดำน้ำลึกไม่เกิน 100 เมตร มาช่วยร่วมทีมกับนักประดาน้ำได้ด้วยก็ขอให้เจอได้โดยเร็วนะคะ</w:t>
      </w:r>
    </w:p>
    <w:p>
      <w:pPr>
        <w:pStyle w:val="BodyText"/>
      </w:pPr>
      <w:r>
        <w:t xml:space="preserve">(ผู้ประกาศข่าวชาย) คุณผู้ชมเราไปดูอัปเดตความคืบหน้าของสถานการณ์ COVID กันนะครับตอนนี้ที่เชียงใหม่นี่ได้มีการสั่งปิดสถานที่7 สถานที่ด้วยกันใน 5 อำเภอหลังจากมียอดผู้ติดเชื้อพุ่งนะครับ แล้วก็มีครอบครัวของชายคนหนึ่งที่กำลังสงสัยเรื่องของการฉีดวัคซีนมานะครับแล้วเกิดเหตุการณ์แบบนี้มาดูกันนานยทนงศักดิ์ ศรบรรยายตำบลยาง ที่จังหวัดศรีษะเกศนี่ ให้ข้อมูลกับเจ้าหน้าที่บุคลากรทางการแพทย์ กับเจ้าหน้าที่ส่งเสริมสุขภาพตำบลยางมาสอบถามปัญหาที่ยังค้างคาใจอยู่นะครับเนื่องจากว่าสามีนี่เสียชีวิตเขาบอกว่ามันเกิดมาจากการฉีดวัคซีนหรือเปล่าเอ่ยก็หลังจากที่ทำการฌาปนกิจศพสามีเรียบร้อยแล้วหลังจากที่นายสุรัฐผู้ที่เป็นสามีได้ฉีดวัคซีนSinovac เมื่อวันที่ 27 ตุลาคมที่ผ่านมาโรงพยาบาลส่งเสริมสุขภาพตำบลยางนี่ บอกว่าได้รับวัคซีน Sinovac ไปแล้วนายสุรัตน์ คุณผู้ชมเขาบอกว่ามีอาการผิดปกติร้อน ๆ หนาว ๆ ก็ได้ทานยาไป ยาพาราฯ นะครับ ก็นอนพักผ่อนตามที่หมอเขาแนะนำ แต่อาการก็ยังไม่ทุเลาลงเลยแต่อย่างใด ยังไม่ดีขึ้นมาวันที่ 21 วันที่ 29 นี่อาการเริ่มหนักนะครับ ลูกชายก็เอาพ่อไปส่งที่โรงพยาบาล อาการก็หนักขึ้น ๆ เรื่อย ๆจนในที่สุด ได้เสียชีวิตในเวลาต่อมาครอบครัวก็ยังติดใจอยู่นะครับ ครอบครัวติดใจที่โรงพยาบาลให้พ่อนี่นอนดูอาการทั้งคืนเลยโดยไม่มีการรักษาเพิ่มเติมในวันแรกที่ไปที่เขาบอกว่าอาการหนักนะครับ ทั้ง ๆ ที่อาการของคุณพ่อเริ่มมีอาการแย่ลง ๆ ถ้าเกิดหน่วยงานรัฐดูแลดีกว่านี้ ทางครอบครังบอกว่าพ่ออาการก็อาจจะดีขึ้นกว่านี้ โดยมีการส่งต่อไปโรงพยาบาลจังหวัดเร็วกว่านี้ คุณพ่อก็คงไม่ตายนั่นคือสิ่งที่ครอบครัวเขาบอก และครอบครัวของนายสุรัตน์บอกด้วยว่า เชื่อว่าสาเหตุของการป่วยนี่มาจากการไปฉีดวัคซีน นั้นคือสิ่งที่ครอบครัวเขาบอกส่วนทางด้านนายแพทย์ทนงนายแพทย์สาธารณสุขจังหวัดศรีสเกษเปิดเผยว่าในกรณีนี้ต้องดูในระบบงานก่อนเพราะว่ายังอยู่ระหว่างการสอบสวนโรค ถือว่าเหตุที่เกิดขึ้นหลังจากฉีดวัคซีนไปแล้ว ก็สามารถทำตามระบบที่จะทำตามระบบแรงงาน AEFIอาการภายหลังจากที่ได้รับวัคซีนนี้ จะมีการวินิจฉัยของเขาของกระทรวงสาธารณสุขเป็นประเภทหนึ่ง ก็จะให้ทางญาตินี่เขียนคำร้องส่งไปยังแรงงาน สปสช.เพราะฉะนั้น ณ ขณะนี้ความคืบหน้าของชายวัย68 ปี ที่เสียชีวิตไปนี่ เขากำลังตรวจสอบอยู่ว่ามาจากสาเหตุอะไรกันแน่นะครับ เรื่องนี้ติดตามกันต่อไปนะครับ</w:t>
      </w:r>
    </w:p>
    <w:p>
      <w:pPr>
        <w:pStyle w:val="BodyText"/>
      </w:pPr>
      <w:r>
        <w:t xml:space="preserve">(ผู้ประกาศข่าวหญิง) จริง ๆ อายุ 68 นี่ยังไม่เยอะเลยไม่เห็นมีสาเหตุอะไร เพราะว่าญาติบอกว่าไปฉีดวัคซีนมาเดี๋ยวต้องตามกันต่อ ทีนี้อยากให้ผู้ชมตามกันต่อ เรื่องCOVID-19 ในพื้นที่เชียงใหม่ เพราะว่ามีคลัสเตอร์มีกลุ้มก้อนเยอะพอสมควรค่ะ คุณประจนประธานคณะกรรมการโรคติดต่อจังหวัดเชียงใหม่ปิด 7 สถานที่เสี่ยงใน 5 อำเภอ เป็นการชั่วคราวเพื่อควบคุมและป้องกันโรคในพื้นที่ เพราะอย่างที่บอกว่าที่เชียงใหม่นี่มีการติดเชื้อ COVID-19 เป็นกลุ่มก้อนมีอะไรบ้าง แคมป์คนงานหมู่ที่ 7ตำบลสุเทพ อำเภอเมืองเชียงใหม่ตั้งแต่ 31 ตุลาคม ถึง 31 พฤศจิกายน นะคะศรีวิชัย บ้านเทพารามสวนลุงเจริญบ้านช้างค้ำ อำเภอสารภีและบ้านพักแรงงานต่างชาติ บ้านหัวช้าอำเภอสารพี ระหว่างวันที่ 2ค่ะ นอกจากนี้ยังสั่งปิดพื้นที่หมู่ที่ 2บ้านแอ่นใหม่ ตำบลบ้านแอ่น อำเภอดอยเต่า4 พฤศจิกายน ถึงวันที่ 8 พฤศจิกายน นะคะหมู่ที่ 12 บ้านผาแดง อำเภออมก๋อยจังหวัดเชียงใหม่ปิดพื้นที่หอพักสีส้ม อำเภอพันธกิจอำเภอดอยสะเก็ดคุณผู้ชมจะเห็นค่ะ ว่ารอบนี้คลัสเตอร์แล้วก็สถานที่ที่ปิดส่วนใหญ่เป็นแคมป์คนงาน แล้วก็หอพักดังนั้น ขอให้ผู้สัมผัสเสี่ยงสูงที่คนเข้ามาตรวจหาเชื้อ COVID-19 ถ้าผลตรวจเป็นลบ ให้กักตัวเป็นเวลา 14 วัน คือ Home Quarantineสังเกตอาการ 14 วัน แล้วก็ทำตามมาตรการอย่างเคร่งครัดด้วยค่ะ</w:t>
      </w:r>
    </w:p>
    <w:p>
      <w:pPr>
        <w:pStyle w:val="BodyText"/>
      </w:pPr>
      <w:r>
        <w:t xml:space="preserve">(ผู้ประกาศข่าวชาย) คุณผู้ชมมีข่าวมีเรื่องของยาด้าน COVID ด้วยนะครับเรื่องนี้ทางเพจเฟซบุ๊กของหมอแล็บแพนด้าโพสข้อความยาเม็ดต้านโควิดแล้วก็ทำได้สำเร็จด้วย ลดการเสียชีวิตได้89 เปอร์เซ็นต์ ผลการศึกษาเบื้องต้นระบุว่าดีกว่ายาโมดูพิราเวียทดลองเอายาเม็ดแบบนี้นะครับ แพ็คโควิดที่ติดเชื้อ COVID และมีความเสี่ยงสูง และเจ็บป่วยถึงขั้นรุนแรงแล้วเขาโรงพยาบาลนี่ กินยานี้ภายใน 5 วัน นับตั้งแต่เริ่มมีอาการป่วยผู้ที่ได้รับยาแพ็คโควิดนี่ จะมีอัตราการเข้าโรงพยาบาลอยู่แค่ 1 เปอร์เซ็นต์เท่านั้นเองและไม่มีผู้เสียชีวิตเลย แต่ผู้ที่ได้รับยาหลอดที่เขาทำการทดลองอยู่นี่การเข้าโรงพยาบาลนี่ 67 เปอร์เซ็นต์มีเสียชีวิต 10 คน แต่ถ้าเกิดได้รับยาจริงเขาบอกว่าไม่มีคนเสียชีวิตเลย หลังจากที่ประกาศผลทดสอบเบื้องต้นนี่ หุ้นของ Pfizer ในสหรัฐอพุ่งสูงขึ้น 13 เปอร์เซ็นต์เลยนะครับPfizer ผลิตยาต้าน COVID มา พุ่งเลยส่วนหุ้นของบริษัทเมิร์กนี่ที่มีข่าบอกว่ายาต้าน COVID ตกนะครับ ตก6 เปอร์เซ็นต์นี่เยอะนะ 13 เปอร์เซ็นต์นี่เยอะเข้าไปใหญ่ทำให้ในเร็ว ๆ นี้ ก็อาจะทำให้เราได้กลับไปใช้ชีวิตได้ตามปกติอีกครั้ง นั้นคือสิ่งที่หมอแล็บแพนด้าบอกใครเป็น COVID เขาบอกก็กินยาเม็ดแล้วก็ฉีดวัคซีนประจำปี อาจจะกลายเป็นจุดเปลี่ยนพลิกเกมของชาวโลกก็เป็นไปได้เหมือนกั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น่าสนใจเมื่อสัปดาห์ที่แล้วหรือสุดสัปดาห์ที่แล้วที่ผ่านมานี่เรื่องของยาเม็ดที่ Pfizerไม่ต้องเข้าโรงพยาบาลอัตราความสำเร็จของเขานี่89 เปอร์เซ็นต์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ดี๋ยวดูกันต่อไปว่าเป็นอย่างไร</w:t>
      </w:r>
    </w:p>
    <w:p>
      <w:pPr>
        <w:pStyle w:val="BodyText"/>
      </w:pPr>
      <w:r>
        <w:t xml:space="preserve">(ผู้ประกาศข่าวหญิง)ต้องบอกว่าตอนนี้นี่ทุกคนก็ตั้งความหวังเอาไว้ที่ยาในการรักษาโรค COVID โดยตรง ตอนนี้อังกฤษนี่อนุมัติโมนิพิราเวียร์ ตอนนี้คนไทยเขาบอกว่าฉีดวัคซีนเข็มที่ 2 ไปแล้ว50 เปอรแล้วนะคะ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แต่พออะไรหลาย ๆ อย่างมันกำลังจะดีขึ้น ต้องใช้คำนี้นะมันจะดีขึ้นเรื่องของการเปิดประเทศ พัทยาเองก็มีคอนเสิร์ตอยากจะให้ทุก ๆ มีกิจกรรมผ่อนคลาย สร้างรายได้ให้เกิดขึ้น แต่ปรากฏว่าการที่ไปดูคอนเสิร์ตครั้งนี้กำลังดูว่าจะเว้นระยะห่างกันอย่างไรความปลอดภัยในเรื่อง COVID-19 กันอย่างไร แต่มีวัยรุ่นตีกันอีกแล้ว</w:t>
      </w:r>
    </w:p>
    <w:p>
      <w:pPr>
        <w:pStyle w:val="BodyText"/>
      </w:pPr>
      <w:r>
        <w:t xml:space="preserve">(ผู้ประกาศข่าวชาย) วัยรุ่นตีกัน</w:t>
      </w:r>
    </w:p>
    <w:p>
      <w:pPr>
        <w:pStyle w:val="BodyText"/>
      </w:pPr>
      <w:r>
        <w:t xml:space="preserve">(ผู้ประกาศข่าวหญิง) ไม่ว่าจะกี่คอนเสิร์ต จะมีวัยรุ่นตีกันนะคะ มีโซเชียลแห่แชร์คลิปนี้ค่ะในไทยครั้งแรก Pattaya Musicต้องบอกเลยว่าเป็นเรื่องที่เขาบอกว่ามีรถรับส่ง เอ๊ะเป็นลูกของบอสหรือเปล่า 2 เรื่องนี้เกิดขึ้นที่พัทยาไปดูเรื่องแรกกันก่อนนะคะ เรื่องแรกวัยรุ่นตีกันที่พัทยา// ตีกันแล้ว ตีกัน ๆตีกันแล้ว ไม่ต้องวิ่ง ๆเบา ๆ เอสล่ะ ๆ</w:t>
      </w:r>
    </w:p>
    <w:p>
      <w:pPr>
        <w:pStyle w:val="BodyText"/>
      </w:pPr>
      <w:r>
        <w:t xml:space="preserve">(ผู้ประกาศข่าวหญิง) นี่นะคะ เป็นจุดที่รอบนอกนะคะ เพราะด้านในที่เป็นคอนเสิร์ตจริง ๆ นี่จะเป็นเก้าอี้ที่จัดไว้อย่างเป็นระเบียบ แล้วก็นั่งดูกัน รอบนอกเขายืนดูกันอยู่ คือ เข้าไปด้านในไม่ได้นะคะนี่เป็นคลิปวิดีโอในเหตุการณ์กลางงานคอนเสิร์ตพัทยาเฟซติวอลก็ร้องเพลงอยู่บนเวที คนที่ไปเที่ยวก็กำลังสนุกภายในงานเลยค่ะ แต่ว่ามันมีการถ่ายคลิปนี้เกิดขึ้น แล้วก็ตะโกนขึ้นมาว่ามีการตีกัน เหตุการณ์ในคลิปนี่เพราะว่าคนตกใจสินะ ที่อยู่ดี ๆ มาตีกันแบบนี้ทั้ง ๆ ที่ในงานเขาก็ไม่ได้อนุญาตให้ดื่มเครื่องดื่มแอลกอฮอล์นะคะการจัดงานจัดภายใต้การควบคุมการแพร่ระบาดของ COVID-19คือผู้เข้าร่วมงานทุกคนที่จะเข้าไปงานคอนเสิร์ตได้ต้องฉีดวัคซีนครบ 2 เข็มค่ะ มีเจ้าหน้าที่ อภปร.ตรวจสอบ เขาจะมีจุดคัดกรองเลยนะคะ แต่ละประตู ๆ ใครจะเข้าไปนี่คุณต้องฉีดวัคซีนครบ 2 เข็มนั่งบนเก้าอี้ที่จัดเตรียมไว้ให้ห้ามเคลื่อนย้ายเก้าอี้ค่ะแล้วก็ห้ามลูกขึ้นยืนเด็ดขาด คือ เพลงมัน ๆ แบบนี้อยากจะลุกขึ้นมาเต้น เพราะว่าศิลปินเขาก็เบอร์ต้น ๆทั้งนั้นนะคะ มีแรปบ้างอะไรบ้างคุณผู้ชมก็ต้องนั่งโยกอยู่กับเก้าอี้อย่างนั้นค่ะปรากฏว่าภาพนี้อย่างที่บอกจริง ๆ คนที่ฉีดวัคซีนครบ 2 เข็มจะได้เข้าไปในงานกลุ่มนี้เป็นกลุ่มที่เข้าไม่ได้ เพราะว่าได้รับวัคซีนแค่เข็มเดียวเขาก็เลยไปรวมตัวกันที่พื้นที่ชายหาดเพื่อที่จะได้ยินเสียงดนตรีไปด้วยแล้วก็เห็นไปด้วยนะคะอาจจะเป็น Cluster ใหม่ แล้วก็ยังมีการตีกันอีกแบบนี้นี่เมาด้วยนะคะ วัยรุ่นกลุ่มด้านนอกเมาด้วยและตีกัน คนเข้าร่วมงานก็โฮ่ใส่เลยนะคะคุณผู้ชม ไม่อยากให้เกิดเหตุการณ์แบบนี้ขึ้นเลย อุตส่าห์จะการเปิดประเทศ เป็นการมีกิจกรรมที่สนุกสนาน เพื่อจะปูทางไปถึงปีใหม่ว่าเราจะ Coutdownเราจะจัดงานได้ไหม เกิดเหตุการณ์แบบนี้อีกแล้วนะคะวัยรุ่นตีกัน อีก 1 เรื่องก็ยังอยู่ในงานพัทยามิวสิคค่ะ คุณผู้ชม มีคนแชร์คลิปที่ในคลิปนี่พูดว่าลูกบอสหรือได้อภิสิทธิ์นั่งรถกอล์ฟดูคอนเสิร์ตก็รถนี้มันเป็นรถรับส่งนักท่องเที่ยวฟรีหรือเปล่าใช่หรือเปล่า ดูสิ ดูคลิปกันหน่อยค่ะอันนี้รถรับส่งพัทยาเหนือกระจายอยู่ตรงไหนคะ // นี้ก็ไม่ทราบเหมือนกันครับ</w:t>
      </w:r>
    </w:p>
    <w:p>
      <w:pPr>
        <w:pStyle w:val="BodyText"/>
      </w:pPr>
      <w:r>
        <w:t xml:space="preserve">(ผู้ประกาศข่าวชาย) มารับส่งลูกสาวบอสแปลกว่าตรงที่ว่าเห็นภาพ</w:t>
      </w:r>
    </w:p>
    <w:p>
      <w:pPr>
        <w:pStyle w:val="BodyText"/>
      </w:pPr>
      <w:r>
        <w:t xml:space="preserve">(ผู้ประกาศข่าวชาย) รับส่งฟรี</w:t>
      </w:r>
    </w:p>
    <w:p>
      <w:pPr>
        <w:pStyle w:val="BodyText"/>
      </w:pPr>
      <w:r>
        <w:t xml:space="preserve">(ผู้ประกาศข่าวหญิง)แต่ว่าพอไปถามว่าจะขึ้นรถไปที่ไหน บอกไม่รู้ ต้องรับส่งลูกสาวบอส</w:t>
      </w:r>
    </w:p>
    <w:p>
      <w:pPr>
        <w:pStyle w:val="BodyText"/>
      </w:pPr>
      <w:r>
        <w:t xml:space="preserve">(ผู้ประกาศข่าวชาย) ฟรีใช่สำหรับลูกสาวบอสหรือเพราะว่าคลิปนี้ยาวแค่ 30 วินาทีนะคะมีการเขียนแคปชันแสดงความสงสัยไม่รับส่งหรือคะ คนไปเที่ยวในงานไม่สามารถใช้ได้หรือคะ2021 นี้นะคะ รับส่งฟรี ก็เห็นอยู่ว่าส่งฟรี แต่พอไปถามบอกไม่ไปไปส่งลูกบอส</w:t>
      </w:r>
    </w:p>
    <w:p>
      <w:pPr>
        <w:pStyle w:val="BodyText"/>
      </w:pPr>
      <w:r>
        <w:t xml:space="preserve">(ผู้ประกาศข่าวชาย) ใครเอ่ย</w:t>
      </w:r>
    </w:p>
    <w:p>
      <w:pPr>
        <w:pStyle w:val="BodyText"/>
      </w:pPr>
      <w:r>
        <w:t xml:space="preserve">(ผู้ประกาศข่าวหญิง)ก็คนเข้ามาวิพากษ์วิจารณ์กันแน่นอนนี่ ก็เขาติดป้ายไว้</w:t>
      </w:r>
    </w:p>
    <w:p>
      <w:pPr>
        <w:pStyle w:val="BodyText"/>
      </w:pPr>
      <w:r>
        <w:t xml:space="preserve">(ผู้ประกาศข่าวชาย) รับส่งฟรี ก็สร้างความคลางแคลงใจให้กับนักท่องเที่ยวถึงความVIP</w:t>
      </w:r>
    </w:p>
    <w:p>
      <w:pPr>
        <w:pStyle w:val="BodyText"/>
      </w:pPr>
      <w:r>
        <w:t xml:space="preserve">(ผู้ประกาศข่าวชาย) VIP</w:t>
      </w:r>
    </w:p>
    <w:p>
      <w:pPr>
        <w:pStyle w:val="BodyText"/>
      </w:pPr>
      <w:r>
        <w:t xml:space="preserve">(ผู้ประกาศข่าวหญิง) ขนาดไหนกันที่ใช้รถกอล์ฟคันนี้มาเที่ยวตระเวนในคอนเสิร์ต Pattya music fastivleโพสต์อีก 1 คลิปที่เอาไปคุยกับเจ้าหน้าที่ในงาน เจ้าหน้าที่ในงานอีกคนหนึ่ง บอกว่าคนในคลิปไม่ใช้เจ้าหน้าที่ขับรถที่คอยอำนวยความสะดวกในงานค่ะ ทางด้านคุณสุวรรณศรี แล้วก็นาย…สะดวกรถรับส่ง ซึ่ง 2 คนนี้ประจำรถกอล์ฟอยู่ในงาน บอกว่าเขานี่ล่ะ 2 คนนี้มีหน้าที่คอยอำนวยความสะดวกประชาชน ยูนิฟอร์มจะใส่สีดำด้วย เขียวว่า Pattya musicนะคะ ไปฟังกันหน่อยว่าตกลงเขารู้จักกับคนที่อยู่ในรถกอล์ฟเมื่อสักครู่นี้ไหมค่ะ</w:t>
      </w:r>
    </w:p>
    <w:p>
      <w:pPr>
        <w:pStyle w:val="BodyText"/>
      </w:pPr>
      <w:r>
        <w:t xml:space="preserve">(ผู้ให้สัมภาษณ์) เรารู้จักคนในคลิปไหมครับตอนนั้นเราไปไหนครับเราไม่อยู่</w:t>
      </w:r>
    </w:p>
    <w:p>
      <w:pPr>
        <w:pStyle w:val="BodyText"/>
      </w:pPr>
      <w:r>
        <w:t xml:space="preserve">(ผู้ให้สัมภาษณ์ชาย) ตอนนั้นจอดรถเสร็จแล้วก็น่าจะเข้าห้องน้ำเพราะว่าผมต้องพักบ้างครับ ขับรถ</w:t>
      </w:r>
    </w:p>
    <w:p>
      <w:pPr>
        <w:pStyle w:val="BodyText"/>
      </w:pPr>
      <w:r>
        <w:t xml:space="preserve">(ผู้สัมภาษณ์) ธรรมดารถรับนี่มีหน้าที่ไว้ทำอะไรครับ</w:t>
      </w:r>
    </w:p>
    <w:p>
      <w:pPr>
        <w:pStyle w:val="BodyText"/>
      </w:pPr>
      <w:r>
        <w:t xml:space="preserve">(ผู้ให้สัมภาษณ์) รับส่งคนในงาน Musicก็ประชาชนทั่วไป</w:t>
      </w:r>
    </w:p>
    <w:p>
      <w:pPr>
        <w:pStyle w:val="BodyText"/>
      </w:pPr>
      <w:r>
        <w:t xml:space="preserve">(ผู้ประกาศข่าวหญิง) นี่เขาใสมาให้ดูเสื้อยืดจะต้องใส่เสื้อยืดสีดำแบบเขาแต่ว่าคนนี่จริงเขาไม่ได้ใส่ชุดนั้น แต่ทำไมเขามานั่งที่รถคันนี้ล่ะคะแปลไหม เหมือนรถนี่จะเป็นรถรับส่งฟรีแต่ตัวคนนี้เขาไม่ใช่คนที่เป็นพนักงานที่ขับรถรับ-ส่ง แปลกดีนะคะ</w:t>
      </w:r>
    </w:p>
    <w:p>
      <w:pPr>
        <w:pStyle w:val="BodyText"/>
      </w:pPr>
      <w:r>
        <w:t xml:space="preserve">(ผู้ประกาศข่าวชาย) ครับ ไปพักกันสักครู่เดียวนะครับ ก่อนหน้านี้มีเรื่องของเสี่ยชัท สายเปย์ชื่อดังเหลือเกินแต่คนนี้อาจจะยิ่งกว่าเสี่ยชัชอีกครับ เพราะว่าสายเปย์คนนี้ให้เงินสาวไปตั้ง 10 ล้านบาท แต่ว่าไม่เคยแตะเนื้อต้องตัวสาวคนนี้เลยทำไมถึงให้เงินไปถึง 10 ล้านบาท คนนี้เป็นใครมาดูกันหน่อยครับช่วงหน้า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คุณผู้ชมครับของทวิตเตอร์หรือว่าโลกของคลับเฮาส์มันมีแฮตช์แท็กอันหนึ่งเลยนะครับ นั่นก็คือคลับเฮาส์ซึ่งเขาบอกว่า Club House นี่เพราะมีกลุ่มที่เขาไปด้อยค่าหรือว่าดูหมิ่นคนอีส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คลิปถูกแชร์กันว่อนเลยแล้วนี่เครือข่ายคนอีสานเข้าแจ้งความกับเจ้าหน้าที่จำตรวจแล้วนะครับ เนื่องจากมีคนเข้าไปพูดจาดูหมิ่นเหยียดหยามกันเหลือเกินมีการเรายการชื่อดังรายการหนึ่ง ถ้าเกิดไปออกรายการนั้นก็จะไม่ขอโทษอยู่ดี เขาบอกแบบนั้นครับว่ากลุ่มคนอีสาน เบื้อต้นเรียกร้องให้กลุ่มที่พูดจาดูหมิ่นเหยียดหยามคนอีสานใน Clubhouse นี่ ออกมารับผิดชอบขอโทษคนอีสาน โดยการเคลื่อนไหวครั้งนี้ได้มีการนำรถขยายเสียงประกาศจุดยืนติดป้ายข้างรถมีข้อความว่า</w:t>
      </w:r>
      <w:r>
        <w:t xml:space="preserve">“</w:t>
      </w:r>
      <w:r>
        <w:t xml:space="preserve">หยุดย่ำยี เหยียดหยามคนอีสาน</w:t>
      </w:r>
      <w:r>
        <w:t xml:space="preserve">”</w:t>
      </w:r>
      <w:r>
        <w:t xml:space="preserve">ก่อนไปหยุดรถที่ สภ. เมืองขอนแก่นแถลงการให้กับสารวัตรเมื่อของแก่นจากนั้นนี่ก็ได้มีการแจ้งความลงบันทึกประจำวันไว้เป็นหลักฐาน นี่ล่ะครับ หยุดย่ำยีคนอีสานแล้วก็ขอให้ทางตำรวจสืบสวนติดตามกลุ่มคนในคลับเฮ้าส์มาดำเนินคดีด้วย คือ ให้บอกเลย ให้ตามมาเลย ว่ากลุ่มนั้นเป็นใครบ้างเพราะกลุ่มนั้นท้าทายมากนะครับท้าทาย เขาบอกเข้าไม่สนใจ เขายินดีที่จะด่าต่อไปด้วยเขาท้าทายนะครับคูพูเขียว เป็นตัวแทนของกลุ่มคนอีสานการกระทำของกลุ่มคนในคลับเฮาส์นะครับเป็นการดูถูกความเป็นมนุษย์ของคนอีกสานจะยังไม่ทราบว่าจะออกมาในรูปแบบไหนก็ตาม แต่ยืนยันว่าจะเดินหน้ากดดันให้คนกลุ่มนี้ออกมารับผิดชอบและต้องออกมาขอโทษคนอีสาน ไปฟังเสียงกันหน่อยครับ</w:t>
      </w:r>
    </w:p>
    <w:p>
      <w:pPr>
        <w:pStyle w:val="BodyText"/>
      </w:pPr>
      <w:r>
        <w:t xml:space="preserve">(ผู้ให้สัมภาษณ์) มองข้ามตัวบุคคลไปแล้วนะครับ โดยเนื้อหาสาระที่เขาเรียกว่า</w:t>
      </w:r>
      <w:r>
        <w:t xml:space="preserve"> </w:t>
      </w:r>
      <w:r>
        <w:t xml:space="preserve">“</w:t>
      </w:r>
      <w:r>
        <w:t xml:space="preserve">คอนเทนต์</w:t>
      </w:r>
      <w:r>
        <w:t xml:space="preserve">”</w:t>
      </w:r>
      <w:r>
        <w:t xml:space="preserve">ออกไปตามนั้นกลุ่มคนที่ทำนั้นล้วนแต่เป็นเยาวชนทั้งนั้นยิ่งน่าเป็นห่วง ถ้าจะให้คิดมากไป เพราะเป็นห่วงว่าบุคลพวกนี้มีแนวคิดแบบนี้ มีชุดความคิดแบบนี้ถ้าได้มีโอกาสได้เข้าไปบริหารบ้านเมือง ถ้าเข้าไปหน่วยางไปอยู่ตามภาคเอกชนนะครับ เขาจะวางตัวแบบนี้เมื่อมีความคิดแบบนี้ แคบ ๆ อย่างนี้ แล้วมีความคิดเหยียดเชื้อชาติแบบนี้นะครับ</w:t>
      </w:r>
    </w:p>
    <w:p>
      <w:pPr>
        <w:pStyle w:val="BodyText"/>
      </w:pPr>
      <w:r>
        <w:t xml:space="preserve">(ผู้ประกาศข่าวชาย) นี่นะครับบอกว่าเป็นห่วงถ้าเกิดเป็นเยาวชนมีความคิดอย่างนี้ได้อย่างไรเมื่อไม่นานมานี้ นายก้อง ห้วยไร่ก็ออกมาร้องเพลงด้วย ร้องเพลงเกิดเป็นคนอีสานเพื่อที่จะทำอะไร ปลุกคนอีสานให้มีความภูมิใจในตัวตนของตัวเอง ที่เกิดมาเป็นคนอีสาน ไปฟังกันหน่อยครับเกิดเป็นคนอีสาน เลือดก็เป็นคนอีสานบ้านเฮา เสียงพิณห่าวยาวเจ้ายาว หมอลำเจ้ายาว ยังเต้นรำวง</w:t>
      </w:r>
    </w:p>
    <w:p>
      <w:pPr>
        <w:pStyle w:val="BodyText"/>
      </w:pPr>
      <w:r>
        <w:t xml:space="preserve">(ผู้ประกาศข่าวชาย) นี่ล่ะครับ เนื้อเพลงก็จะเป็นการให้กำลังใจซึ่งกันและกัน และแสดงความภูมิใจในความเป็นคนอีสานของตัวเองนะครับ เรื่องนี้ยังมีต่อ ๆ ไปนะครับ มีการแจ้งความ เรียกร้องให้คนที่ออกมาดูถูกเหยียดหยามคนอีสานให้ออกมาขอโทษจะเป็นอย่างไรกันต่อไป เดี๋ยวมีรายงานให้ทราบกันนะ</w:t>
      </w:r>
    </w:p>
    <w:p>
      <w:pPr>
        <w:pStyle w:val="BodyText"/>
      </w:pPr>
      <w:r>
        <w:t xml:space="preserve">(ผู้ประกาศข่าวหญิง) ค่ะ คงไม่จบง่าย ๆ นะคะ คงมีกลุ่มออกมาเรียกร้องกันอีกนะคะคุณผู้ชม อันนี้ก็เป็นคนอีสานสายเปย์แล้วก็รวยมากด้วย</w:t>
      </w:r>
    </w:p>
    <w:p>
      <w:pPr>
        <w:pStyle w:val="BodyText"/>
      </w:pPr>
      <w:r>
        <w:t xml:space="preserve">(ผู้ประกาศข่าวชาย) แต่อันนี้แปลกดี เพราะจ่ายไปตั้ง 10 ล้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ยังไม่เคยแตะเนื้อต้องตัวเลยนะคะ มีทั้งโอนเงิน คือ โอนเงินเองแล้วน่ะ 10 กว่าล้านน่ะที่ตอนแรกคุณลุงเขาคิดว่าเดี๋ยวเราไปครองรักกันตลอดไปแบบนี้ คือ โดนเอาเงินมาเรื่อย ๆ แต่สุดท้ายนี่ตรงที่ว่าคุณลุงให้เอาที่ดินไปขายเพื่อที่จะเอามาสร้างครอบครัวกัน แต่ขายได้ 7 ล้าน แล้วเอาเงินเข้าตัวเองหมดเลย แล้วก็ไปแจ้งความนะคะสุดท้ายพอผู้หญิงไปที่โรงพักคุณลุงเห็นก็สงสารหอบพัดลมไปให้ถึงคุกเนาวรัตน์ค่ะ ท่านผู้บังคับการแถลงการณ์จับกุมนางสางชนกนันท์อายุ 27 ปี เล่าให้คุณผู้ชมฟังแบบนี้นะคือ คุณยรศักดิ์ อายุ 63 ปีชัยจังหวัดบุรีรัมย์ กล่าวขานางสาวคนนี้ว่าหลอกลวง ฉ้อโกงเงินไปกว่า 10 ล้านบาทบอกแบบนี้ค่ะ เล่าย้อนไปอีกว่าตัวเองนี่รู้จักกับนางสาวชนกนัน รู้จักกันทาง Facebook นะคะเมื่อต้นเดือนมิถุนายนที่ผ่านมาชื่อเล่นว่านัดดา เดี๋ยวเราเรียกว่า</w:t>
      </w:r>
      <w:r>
        <w:t xml:space="preserve"> </w:t>
      </w:r>
      <w:r>
        <w:t xml:space="preserve">“</w:t>
      </w:r>
      <w:r>
        <w:t xml:space="preserve">นัดดา</w:t>
      </w:r>
      <w:r>
        <w:t xml:space="preserve">”</w:t>
      </w:r>
      <w:r>
        <w:t xml:space="preserve">ทีนี้พอรู้จักกับนัดดานี่บอกว่าขอยืมเงินหน่อย เพราะว่าแม่ป่วยแล้วมีการพูดนี่สายเปย์จริง ๆ นะ บอกว่าก็ได้นะ ให้ไป ทีนี้พอคุยไปคุยมายอมแต่งงานกัน ก็นัดหมายจะสู่ขอกันที่จังหวัดชัยนาถเพราะว่ามีบ้านญาติอยู่ที่นั่นเลยขอนัดหมายกันที่ขนส่งหมอชิดตัวเอง คือ ตัวคุณนรศักดิ์เอง นั่งรถมาถึงสถานีหมอชิต มาเจอนางสาวนัดดา มากับผู้หญิงอีกคนหนึ่งที่บอกว่าเป็นป้า คุณนรศักดิ์บอกเลยว่าไม่ตรงปกค่ะ หน้าไม่ตรงปก ไม่เหมือนโปรไฟล์Facebook ที่เห็นเลย เอาเป็นว่าไม่เป็นอะไรคบกันที่นิสัยแล้วกัน คุยกันแล้วนิสัยโอเคจากนั้นก็ทำพิธีผู้ข้อไม้ข้อมือที่สถานีหมอชิดแล้วก็เปย์ต่อนะคะ ให้ทองไปอีก 2 บาท น้องนัดดาก็เดินทางกลับมาด้วย มาอยู่ที่บ้าน 4 วันเธอก็กลับบ้านที่สุโขทัยไป ต่อมา 5 สิงหาคมพอไปตรวจสอบบัญชีมีการโอนเงินออกไปหลายครั้ง รวมเป็นเงิน 2,600,000 บาทเลยนะคะ ปรากฏว่าผู้หญิงนี่เอาโทรศัพท์มาโอน เอาโทรศัพท์ของคุณนรศักดิ์น่ะ โอนแล้วก็บัญชีญาติ ตอนนั้นได้ไปแจ้งความไว้แล้วเอาจนบัญชี</w:t>
      </w:r>
    </w:p>
    <w:p>
      <w:pPr>
        <w:pStyle w:val="BodyText"/>
      </w:pPr>
      <w:r>
        <w:t xml:space="preserve">(ผู้ให้สัมภาษณ์ชาย)เขาบอกว่าโอนให้เขาเรียกว่า</w:t>
      </w:r>
      <w:r>
        <w:t xml:space="preserve"> </w:t>
      </w:r>
      <w:r>
        <w:t xml:space="preserve">“</w:t>
      </w:r>
      <w:r>
        <w:t xml:space="preserve">2 เคส</w:t>
      </w:r>
      <w:r>
        <w:t xml:space="preserve">”</w:t>
      </w:r>
      <w:r>
        <w:t xml:space="preserve"> </w:t>
      </w:r>
      <w:r>
        <w:t xml:space="preserve">เคสที่ 1 ก็คือเงินหมั้น 210,000 แล้วก็เงินในบัญชีที่ถอนออกโดยพลการอันนี้ก็รู้สึกว่า 2,650,000</w:t>
      </w:r>
    </w:p>
    <w:p>
      <w:pPr>
        <w:pStyle w:val="BodyText"/>
      </w:pPr>
      <w:r>
        <w:t xml:space="preserve">(ผู้สัมภาษณ์)เบ็ดเสร็จอะไรอย่างนี้เฮียโดนไปเท่าไร</w:t>
      </w:r>
    </w:p>
    <w:p>
      <w:pPr>
        <w:pStyle w:val="BodyText"/>
      </w:pPr>
      <w:r>
        <w:t xml:space="preserve">(ผู้ให้สัมภาษณ์)อันนี้ 2 ยอดนี้ก็ประมาณ 2,800,000</w:t>
      </w:r>
    </w:p>
    <w:p>
      <w:pPr>
        <w:pStyle w:val="BodyText"/>
      </w:pPr>
      <w:r>
        <w:t xml:space="preserve">(ผู้ประกาศข่าวหญิง) ยอดนั้น 2,800,000 แล้วนะคะ ยังไม่จบ ๆอันนั้นแจ้งความแล้ว ผู้หญิงโทรมาบอกว่าจะเป็นครอบครัวกันแล้วไปแจ้งความทำไม ทีนี้พอรู้ว่าผู้หญิงตั้งใจที่จะแต่งงานด้วย คุณนรศักดิ์บอกว่าให้เอาที่ดินไปขาย9 ไร่นี่เธอเอาไปขายแล้วมาตั้งครอบครัวกันก็ไม่เข้าใจ ทำไมถึงไว้ใจให้ผู้หญิงเอาไปขายมีมูลค่าถึง 16 ล้านบาท แต่ว่าผู้หญิงเอาไปขายได้ 7,500,000ได้เงินมา 7,500,000 บาทโอนเงินเข้าบัญชีตัวเองไปหมดเลยค่ะตอนนี้จะเอาเรื่องให้ถึงที่สุดแล้วนะคะ อย่างไรก็ต้องแจ้งความแล้วแต่พอนี่ พอตำรวจไปจับกุมตัวนางสาวนัดดามาได้ คุณลุงก็เกิดสงสารผ้าห่มเอาพัดลมมาให้อีกด้วย</w:t>
      </w:r>
    </w:p>
    <w:p>
      <w:pPr>
        <w:pStyle w:val="BodyText"/>
      </w:pPr>
      <w:r>
        <w:t xml:space="preserve">(ผู้ประกาศข่าวหญิง) มีของกินด้วย เอาเสื่อมาด้วยสงสารน่ะ บอกว่าเป็นห่วง ตอนนี้รักน้องเขาจริง ๆรู้จักกัน 5 เดือน โอนเงินหลายคนถาม โอนเงินไปเป็นสิบ ๆ ล้านนี่ ได้แตะตัวกันหรือยังยังไม่ได้แตะต้อง แม้แต่ปลายเล็บเลยแต่อายุ 63 แล้ว เกิดมายังไม่มีครอบครัว ยังไม่เคยแต่งงานกับใคร ก็อยากจะลงหลังปักฐานบอกว่ารักจริงไปแล้ว ต่อไปเรื่องราวจะเป็นอย่างไรก็ไม่รู้</w:t>
      </w:r>
    </w:p>
    <w:p>
      <w:pPr>
        <w:pStyle w:val="BodyText"/>
      </w:pPr>
      <w:r>
        <w:t xml:space="preserve">(ผู้ประกาศข่าวชาย) แปลกดีนะครับ คุณผู้ชมอันนี้ก็แปลกดี มีสามีของผู้หญิงคนหนึ่งไม่พอใจเป็นอย่างยิ่ง ไม่พอใจอะไรหรือครับเพราะภรรยาของเขาชอบแต่สีชมพูเท่านั้นอะไร ๆ ก็เป็นสีชมพูหมด จะเป็นบาร์สามีไม่พอใจ เอาค้อนนี่ทุบครัวพังถล่มเลยครับไปดูกันหน่อยสิ</w:t>
      </w:r>
    </w:p>
    <w:p>
      <w:pPr>
        <w:pStyle w:val="BodyText"/>
      </w:pPr>
      <w:r>
        <w:t xml:space="preserve">(ผู้ประกาศข่าวหญิง) ทำไมล่ะสามี</w:t>
      </w:r>
    </w:p>
    <w:p>
      <w:pPr>
        <w:pStyle w:val="BodyText"/>
      </w:pPr>
      <w:r>
        <w:t xml:space="preserve">(ผู้ประกาศข่าวชาย) ครัวเขาสีชมพู</w:t>
      </w:r>
    </w:p>
    <w:p>
      <w:pPr>
        <w:pStyle w:val="BodyText"/>
      </w:pPr>
      <w:r>
        <w:t xml:space="preserve">(ผู้ประกาศข่าวหญิง) ก็สวยนะ</w:t>
      </w:r>
    </w:p>
    <w:p>
      <w:pPr>
        <w:pStyle w:val="BodyText"/>
      </w:pPr>
      <w:r>
        <w:t xml:space="preserve">(ผู้ประกาศข่าวชาย) แต่สามีของเขาบอกว่าไม่เอาแล้วทุบให้หมดเลยคุณผู้ชม ดูสิครับ นี่คือ Tiktok ของชาวมาเลฯรายหนึ่งนะครับนี่ บอกว่าภรรยาของเขาชอบสีชมพูรถก็เป็นสีชมพู อะไร ๆ ก็เป็นสีชมพู เขาบอกว่าเบื่อมากรองเท้าก็เป็นสีชมพู อะไรก็เป็นเป็นสีชมพูพาสเทลด้วย Tiktokรายหนึ่งบอกว่าเป็นผู้หญิงที่โพสต์คลิปนี้สามีเธอกำลังทำลายห้องครัวอย่างจริงจังข้อความว่าเขาไม่ชอบที่ฉันชอบสีชมพูเมื่อกี้เห็นภาพไหม เดี๋ยวดูรถรถกับโซฟา</w:t>
      </w:r>
    </w:p>
    <w:p>
      <w:pPr>
        <w:pStyle w:val="BodyText"/>
      </w:pPr>
      <w:r>
        <w:t xml:space="preserve">(ผู้ประกาศข่าวชาย) โซฟาเป็นสีชมพูอันนี้ชมพูแป๋น รถก็สีชมพูโอ้โห สามีรู้สึกจะทนไม่ไหวนะครับ เลยทำการทุบครัวไปเลย คลิปวิดีโอดังกล่าวพฤศจิกายนที่ผ่านมานะครับ ถูกแชร์ไปในโลกออนไลน์เห็นใจภรรยา บอกว่าแค่นี้หรือก็บอกว่าคุณอาจจะชอบสีชมพูเยอะเกินไปหรือเปล่าหลังจากนั้นทางฝ่ายภรรยาก็มีการโพสต์นะครับให้เห็นข่าวของเครื่องใช้ต่าง ๆ ของเธอ ก็เป็นสีชมพูจริง ๆ อย่างที่เธอบอก อันนี้ก็เรื่องภายในครอบครัวเหมือนกันจะทำอย่างไรดี เธอก็อาจจะชอบได้แต่อาจจะน้อย ๆ ลงหรือเปล่า แต่สามีถึงกับต้องทุบครัวเลยหรือครับขนาดนั้นเชียว คุณผู้ชมเรามาดูเรื่องราวดี ๆอีกเรื่องหนึ่ง หนุ่มคนหนึ่งพยายามจะช่วยแมวจนรอดมาได้ วงกลมมาให้ดูช่วยอย่างไร ไป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ช่วยมาได้ง่ายแบบนี้เลยนะครับ</w:t>
      </w:r>
    </w:p>
    <w:p>
      <w:pPr>
        <w:pStyle w:val="BodyText"/>
      </w:pPr>
      <w:r>
        <w:t xml:space="preserve">(ผู้ประกาศข่าวหญิง) มันรู้ว่าจะช่วยมันมันก็ว่ายไปในนี้น่ะค่ะมันก็จะ…</w:t>
      </w:r>
    </w:p>
    <w:p>
      <w:pPr>
        <w:pStyle w:val="BodyText"/>
      </w:pPr>
      <w:r>
        <w:t xml:space="preserve">(ผู้ประกาศข่าวชาย) ไม่ไหวแล้ว ก็ช่วยได้ง่ายมากเลยเหมือนกับช้อนปลานะครับ แต่เป็นแมวนี่ช้อนแมว แทนที่จะเป็นหมาตกน้ำ แต่เป็นแมวแล้วก็ช่วยมาได้จริง ๆ เพราะฉะนั้น ถ้าเห็นอะไรแบบนี้ก็ต้องช่วยกันช่วยเหลือสิ่งมีชีวิตนะครับแล้วครับที่ช่วยออกมาได้ อย่าละเลยนะคะ ชีวิตใดก็มีค่าทั้งนั้นนะคะ เอาล่ะคุณผู้ชม ไปดูข่าวต่างประเทศจะพาไปดูที่จีนค่ะ ส่งนักบินอวกาศหญฺงปฏิบัตินอกยาน Space walkนะคะ โห เดี๋ยวกลับมา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ที่จะขายหุ้นTesla ของเขาหรือเปล่า เกิดอะไรขึ้นเราไปดูกันครับ…Muskชาวทวิตเตอร์ได้มีการโหวดแล้วนะครัของอีลอนมัสเอง ว่าหลายคนบอกว่าการที่เขารวยแล้วเขาไม่จ่ายภาศีหรือว่ามีเงินเยอะนี่ เขาควรที่จะขายหุ้นไปเลยไหม จะได้ช่วยโลก แล้วก็อีลอนมัสทำโพอีลอน มัสก์ สมควรที่จะขายหุ้นมูลค่าประมาณ 700,000 ล้านกว่าบาท เพื่อจ่ายภาษีด้วยเอาไปจ่ายภาษีด้วย เพราะก่อนหน้านี้อีลอนมัสไปเหน็บแนมสหประชาชาติบอกว่า แหม มาบอกให้ฉันบริจาคงงบริจาคเงิน จะช่วยอะไรประมาณนี้มันจะช่วยได้ขนาดไหนเชียวจนอีลอนมัสอาจจะโพสต์ประชดสำควรที่จะขายหุ้นชาวทิวตเตอร์ก็ออกมา ซึ่งคุณผู้ชมคิดว่าอีลอนจะขายหรือไม่ขายครับ ผมคิดว่าเขาน่าจะขายนะเพราะว่าอีลอนไม่เหมือนนักธุรกิจทั่วไปนะเขาอาจจะขายนะ เขามีความติสนะว่าเขาจะขายหรือเปล่า แล้วถ้าเกิดขายขึ้นมา 7 แสนล้านบาทเลยนะครับ</w:t>
      </w:r>
    </w:p>
    <w:p>
      <w:pPr>
        <w:pStyle w:val="BodyText"/>
      </w:pPr>
      <w:r>
        <w:t xml:space="preserve">(ผู้ประกาศข่าวหญิง) แต่อาจจะขายไม่หมดนะ</w:t>
      </w:r>
    </w:p>
    <w:p>
      <w:pPr>
        <w:pStyle w:val="BodyText"/>
      </w:pPr>
      <w:r>
        <w:t xml:space="preserve">(ผู้ประกาศข่าวชาย) ไม่ ๆ ๆขายไปหน่อยหนึ่ง 7 แสนล้านบาทภาษีหน่อย 7-8 ล้านคือจิ๊ดหนึ่งของเทสลาแต่ว่าถ้าเกิดขายปุ๊บนี้ จะมีภาษี …สามารถที่จะเอาอันนั้นนี่ไปจ่ายภาษีได้</w:t>
      </w:r>
    </w:p>
    <w:p>
      <w:pPr>
        <w:pStyle w:val="BodyText"/>
      </w:pPr>
      <w:r>
        <w:t xml:space="preserve">(ผู้ประกาศข่าวหญิง) เดี๋ยวคอยดูเลย ๆ</w:t>
      </w:r>
    </w:p>
    <w:p>
      <w:pPr>
        <w:pStyle w:val="BodyText"/>
      </w:pPr>
      <w:r>
        <w:t xml:space="preserve">(ผู้ประกาศข่าวชาย)ขาย 10 เปอร์เซ็นต์ ไปดูกันที่อิรักกันหน่อยนะคะFrance 24Securty meeting afterนายกอีลัก ประชุมหลังจากการลอบสังหารนะคะ นายกรัฐมนตรีมูสรีออคัสดีมี นั่งหัวโต๊ะการประชุมด้านความมั่นคงกับเจ้าหน้าที่ระดับสูง หลังจากที่เขานี่รอดจากการพยายามลอบสังหารใช้โดรนแต่ว่าตัวเขาเองรอดชีวิตมาได้ค่ะ</w:t>
      </w:r>
    </w:p>
    <w:p>
      <w:pPr>
        <w:pStyle w:val="BodyText"/>
      </w:pPr>
      <w:r>
        <w:t xml:space="preserve">(ผู้ประกาศข่าวชาย) รอดมาได้ ไม่ตายนะครับ ส่วนอีกพาดหัวข่าวหนึ่งของพูดถึงจีน China’sSpread นโยบายโควิดของจีน กำลังถูกทดสอบอยู่นะครับเพราะว่านโยบายนี้เป็นนโยบายคุมเข้มให้ COVIDตอนนี้กำลังเป็นปัญหาอยู่ เพราะว่าผู้ติดเชื้อหลายรายนะครับ ไปอยู่ในหลายพื้นที่แล้วเพราะว่าการระบาดที่จีนนี่ ดูเหมือนว่ากำลังระบาดอยู่แล้วเขาก็กำลังสงสัย คือ สำนักข่าวต่างประเทศเขากำลังสงสัยแล้วจีนจะควบคุมได้หรือเปล่า ตอนแรกก็ยังดี ๆแต่ทำไมตอนนี้เคสของโควิดมันพุ่งล่ะครับมันเกิดอะไรขึ้นที่นั่น เดี๋ยวเรามามีความคืบหน้าให้ดูกันนะครับ ในช่วงของข่าวเที่ยงกับข่าวเย็นของจีนนี่คุณผู้ชมพูดถึงโควิดนะครับ ที่สหรัฐอเมริกาที่จะเกิดพรมแดนแล้วนะครับ สำหรับนักท่องเที่ยวได้รับวัคซีนต้าน COVID-19 ครบโดส โดยที่ไม่ต้องกักตัวถ้าอยากจะไปสหรัฐอเมริกาเริ่มต้นวันที่ 8 พฤศจิกายน ไม่ต้องกักตัวแล้วภายใต้กฎระเบียบใหม่ของสหรัฐฯนักเดินทางที่ไม่ใช้คนอเมริกัน ก็แค่แสดงหลักฐานการฉีดยาต้าน COVIDก่อนที่จะขึ้นบินแล้วก็มีผลตรวจหาเชื้อภายในระยะ 3 วัน เป็นลบนะครับ แล้วก็ต้องยื่นข้อมูลสำหรับการติดต่อกลับไปด้วย โดยผู้เดินทางต่างชาติปฏิบัติตามเหล่านี้ เข้าอเมริกาได้เลยครับ ไม่ว่าจะเป็นทางอากาศทางบกไม่จำเป็นที่จะต้องกักตัวเริ่มต้นวันนี้เป็นต้นไป 8 พฤศจิกายน ขณะที่สายการบินต่าง ๆมีแผนที่จะใช้เครื่องบินลำใหญ่ขึ้น เนื่องจากตอนนี้เริ่มผ่อนคลายแล้ว เครื่องบินลำเล็กก็ไม่จำเป็นต้องใช้แล้วเป็นเครื่องบินลำใหญ่ได้ ขณะที่สายการบินต่าง ๆก็พยายามที่จะขึ้นบินกันอยู่นะครับ แล้วก็มีการเปิดพรมแดนดังกล่าว ก็ขาดว่าน่าจะช่วยกระตุ้นเศรษฐกิจในสหรัฐอเมริกาในหลายพื้นที่ ไม่ว่าจะเป็นในรัฐฟอริดาร์ที่คาดว่าจะมีผู้สูงขับรถมาท่องเที่ยวกันอย่างคึกคักแล้วก็ดูสิว่าการท่องเที่ยวของสหรัฐอเมริกาจะเป็นอย่างไร เพราะตอนนี้เริ่มเปิดประเทศกันแล้ว</w:t>
      </w:r>
    </w:p>
    <w:p>
      <w:pPr>
        <w:pStyle w:val="BodyText"/>
      </w:pPr>
      <w:r>
        <w:t xml:space="preserve">(ผู้ประกาศข่าวหญิง) แล้วตอนนี้มีเริ่มสงสัยชัดเจนออกมาแล้วฉีดวัคซีน 2 เข็มอะไรก็ได้ยี่ห้อไหม Sinovac เข้าได้หรือเปล่า</w:t>
      </w:r>
    </w:p>
    <w:p>
      <w:pPr>
        <w:pStyle w:val="BodyText"/>
      </w:pPr>
      <w:r>
        <w:t xml:space="preserve">(ผู้ประกาศข่าวชาย) ก็อาจจะหมายเหตุนะครับ ที่จะต้องไปอ่านให้ละเอียดหน่อยนะครับ ถ้าเป็น Sinovac หรือยี่ห้ออะไรเข้าได้หรือเปล่านะครับ</w:t>
      </w:r>
    </w:p>
    <w:p>
      <w:pPr>
        <w:pStyle w:val="BodyText"/>
      </w:pPr>
      <w:r>
        <w:t xml:space="preserve">(ผู้ประกาศข่าวหญิง) ใครจะไปศึกษาดูให้ดีนะคะคุณผู้ชม พาไปดูเรื่องของอาวกาศหน่อยค่ะเป็นนักอวกาศหญิงของจีน ตอนนี้สร้างสถิติเป็นผู้หญิงคนแรกของประเทศที่ทำภารกิจนอกยานอวกาศเมื่อวันอาทิตย์ที่ผ่านมานะคะ เมื่อเวลาประมาณ20.28 น. ตามเวลาของประเทศจีน หรือ 19.28 นาที ตามเวลาประเทศไทยค่ะหวังยาผิง นักอวากาศหญิงสถานีอวกาศเชียงกงผู้บัญชาการยานเซินโจว 13 นะคะพานักบินอวกาศ 3 คนมาส่งสถานีอวกาศนี้นะคะทั้งคู่นี่ไปติดตั้งอุปกรณ์เสริมสถานีอวกาศเชียงกงทำให้หวังยาวผิงเป็นนักบินอวกาศชาวจีนคนแรก ที่ออกมาสัมผัสกับห้วงอวกาศนอกยานหรือว่าสถานีอวกาศค่ะ หวัง ยาพิง ตอนนี้อายุนะคะ เข้ารับราชการที่กองทัพจีนเคยดำรงตำแหน่งผู้บัญชาการฝูงบินและให้เป็นนักบินอวกาศชุดที่ 2และเมื่อปี 2013ทำให้เธอเป็นนักบินอวากาศหญิงคนที่ 2นี่นะครับ ประเทศจีนนะครับ สมัยก่อนนี่ยากจนมากเลยนะครับ จำได้ ตอนเรียนอยู่ตอนเด็ก ๆ นี่เขาจะบอกว่าโชคดีขนาดไหนที่ไม่ได้เกิดอยู่ประเทศจีนประเทศจีนนี่ยากจนมาก ตอนนี้เขาไปอวากาศแล้วนะครับคุณผู้ชม เดี๋ยวเรามาดูบริษัท สตาร์ทอัพที่อิสราเอลกันบ้างนะครับ เรื่องการร่วมกันต่อสู้กันภาวะโลกร้อนด้วยการพัฒนาอะไรเอ่ย บอลลูนที่จะไปดักจับแก๊ส คาร์บอนไดออกไซน์นะครับ ไปดักจับแก๊ซคาร์บอนไดออกไซด์ในอากาศของอิสราเอล พัฒนาบอลลูนดักจับแก๊ซหรือว่าคาร์บอนไดออกไซด์ในชั้นบรรยากาศเพื่อไปรีไซเคิลเนื่องจากว่าแก๊สคาร์บอนไดออกไซด์เขากำลังทำบอลลูนอยู่นะครับ บริษัท สตาร์ทอัพของอิสราเอลพัฒนาระบบที่สามารถดักจับได้ ซึ่งเกือบจะอยู่ในภาวะแข็งตัวแล้วนะครับ ตอนนี้แก๊สคาร์บอนไดออกไซด์อยู่เหนือพื้นโลกอยู่ที่อุณหภูมิติดลบ 80 องศาเซลเซียสประมาณ 15 กิโลเมตรเหนือพื้นดิน นั่นแสดงว่าตอนนี้มันเป็นก๊าซอยู่บนพื้นผิวโลกนี่ระเหยขึ้นไป เมื่อมันไปอยู่บนชั้นบรรยากาศเซลเซียสมันกลายเป็นเริ่มสภาวะแข็งตัวน่าสนใจดีนะครับ เป็นก๊าสที่แข็งตัวในชั้นบรรยากาศแล้วก็ทำให้โลกร้อน ในตอนนี้นะครับ บริษัทได้ทำการทดสอบระบบของบอลลูนดักจับแก๊สคาร์บอนไดออกไซด์ปล่อยบอลลูนไปติดตั้งกล่องเป็นอุปกรณ์ดักจับก๊าซ เห็นไหมครับส่งขึ้นไปแล้วนะครับ จากนั้นเขาบอกว่าหลังจากที่กล่องนี้ไปจับก๊าสที่มันจะแข็งตัวบนชั้นบรรยากาศโลกได้แล้วมันก็จะเอาก๊าซนั้นมารีไซเคิลบนพื้นโลกทั้งนี้ บริษัทจะตั้งเป้าสร้างบอลลูนใหญ่กว่าเดิมอีกภายในระยะ 2 ปีข้างหน้า โดยในบอลลูนแต่ละลูกจะสามารถดักจับก๊าสคาร์บอนไดออกไซด์ได้ 1,000 ตันต่อวัน ด้วยต้นทุนไม่ถึง 100 ดอลลาร์สหรัฐ หรือประมาณ 3,300 บาทไปดักจากก๊าซคาร์บอนไดออกไซด์บนโลกที่มันแข็งตัวอยู่</w:t>
      </w:r>
    </w:p>
    <w:p>
      <w:pPr>
        <w:pStyle w:val="BodyText"/>
      </w:pPr>
      <w:r>
        <w:t xml:space="preserve">(ผู้ประกาศข่าวหญิง) ค่ะ คือ ตอนนี้อะไรที่เกี่ยวกับปัญหาโลกร้อนอะไรที่จะลดได้ต้องช่วยกันทั้งภาคเอกชน ทั้งภาครัฐก็ตาม เจ้าหน้าที่ของโปแลนด์ไปช่วยแมว เมื่อสักครู่เราเห็นแมวตกน้ำแล้วไปช่วยเห็นแมวตกน้ำ ที่โปแลนด์ก็ช่วยหน้าเหมือนแมวของคุณอรอุมาเลย</w:t>
      </w:r>
    </w:p>
    <w:p>
      <w:pPr>
        <w:pStyle w:val="BodyText"/>
      </w:pPr>
      <w:r>
        <w:t xml:space="preserve">(ผู้ประกาศข่าวหญิง) ไม่เหมือน</w:t>
      </w:r>
    </w:p>
    <w:p>
      <w:pPr>
        <w:pStyle w:val="BodyText"/>
      </w:pPr>
      <w:r>
        <w:t xml:space="preserve">(ผู้ประกาศข่าวชาย) ไม่เหมือนหรือ</w:t>
      </w:r>
    </w:p>
    <w:p>
      <w:pPr>
        <w:pStyle w:val="BodyText"/>
      </w:pPr>
      <w:r>
        <w:t xml:space="preserve">(ผู้ประกาศข่าวหญิง)แต่ข้างหน้าเหมือน</w:t>
      </w:r>
    </w:p>
    <w:p>
      <w:pPr>
        <w:pStyle w:val="BodyText"/>
      </w:pPr>
      <w:r>
        <w:t xml:space="preserve">(ผู้ประกาศข่าวชาย) อันนี้ก็เทานะ</w:t>
      </w:r>
    </w:p>
    <w:p>
      <w:pPr>
        <w:pStyle w:val="BodyText"/>
      </w:pPr>
      <w:r>
        <w:t xml:space="preserve">(ผู้ประกาศข่าวหญิง) แมวตัวนี้มันไปติดอยู่ในท่อของระบบทำความร้อน ช่วยออกมาอย่างปลอดภัย</w:t>
      </w:r>
    </w:p>
    <w:p>
      <w:pPr>
        <w:pStyle w:val="BodyText"/>
      </w:pPr>
      <w:r>
        <w:t xml:space="preserve">(ผู้ประกาศข่าวชาย) โหแล้วมันไม่ร้อนหรือครับ</w:t>
      </w:r>
    </w:p>
    <w:p>
      <w:pPr>
        <w:pStyle w:val="BodyText"/>
      </w:pPr>
      <w:r>
        <w:t xml:space="preserve">(ผู้ประกาศข่าวหญิง)นี่คือโฉมหน้าแมวตัวนี้ ชื่อว่ารูเร็ตค่ะอยู่ในท่อที่ใช้ทำระบบทำความร้อนของโปแลนด์ 10 วันท้องถิ่นโปแลนด์ได้รับแจ้งว่าอาจจะมีแมวติดอยู่ในท่อ ที่ใช้ระบบทำความร้อน24 ตุลาคม เจ้าหน้าที่ดับเพลิงไปเลยค่ะ ไปช่วยออกมาคนงานจากการทำระบบน้ำไปช่วยด้วยในที่สุดช่วยออกมาในที่สุดวันที่ 2 พฤศจิกายนรับแจ้งวันที่ 24 ตุลาคม ช่วยมาได้ 2 พฤศจิกายน หลายวันอยู่นะ นายกเทศมนตรีเมืองโซซุกบอกว่าได้รับชื่อเป็นแมว 9 ชีวิต</w:t>
      </w:r>
    </w:p>
    <w:p>
      <w:pPr>
        <w:pStyle w:val="BodyText"/>
      </w:pPr>
      <w:r>
        <w:t xml:space="preserve">(ผู้ประกาศข่าวชาย) ใช้ไปครบแล้วหรือเปล่านี่ ทำไม่ช่วยนานจัง</w:t>
      </w:r>
    </w:p>
    <w:p>
      <w:pPr>
        <w:pStyle w:val="BodyText"/>
      </w:pPr>
      <w:r>
        <w:t xml:space="preserve">(ผู้ประกาศข่าวหญิง) มันไปติดอยู่ตรงท่อของระบบทำความร้อนและอุปกรณ์ป้องกันที่อยู่รอบ ๆ เจ้าหน้าที่ต้องตัดอุปกรณ์ป้องกันท่อค่ะ เพื่อเพื่มพื้นที่เอาตัวแมวออกมาได้ในที่สุด เจ้ารูเร็ตก็ไปตรวจร่างกายกับสัตวแพทย์หลายครั้งหลังรอดชีวิตอย่างอิ่มหนําสําราญตอนนี้ออกจากโรงพยาบาลเรียบร้อยแล้วค่ะบอกแล้วทุกชีวิตมีค่านะคะ</w:t>
      </w:r>
    </w:p>
    <w:p>
      <w:pPr>
        <w:pStyle w:val="BodyText"/>
      </w:pPr>
      <w:r>
        <w:t xml:space="preserve">(ผู้ประกาศข่าวชาย) ใช่ข่าวไทยก็มีช่วยชีวิตแมว ข่าวต่างประเทศก็มีช่วยชีวิตนะครับ</w:t>
      </w:r>
    </w:p>
    <w:p>
      <w:pPr>
        <w:pStyle w:val="BodyText"/>
      </w:pPr>
      <w:r>
        <w:t xml:space="preserve">(ผู้ประกาศข่าวหญิง) ค่ะคุณผู้ชมคะ ตอนนี้ก็ขอเตรียมตัวไป ข่าว36 ก่อนนะคะ</w:t>
      </w:r>
    </w:p>
    <w:p>
      <w:pPr>
        <w:pStyle w:val="BodyText"/>
      </w:pPr>
      <w:r>
        <w:t xml:space="preserve">(ผู้ประกาศข่าวชาย) ครับ เดี๋ยวเตรียมตัวเราไปพักกันสักครู่เดียวคุณยศภาคตุ่ย ๆ หน่อยนะครับ เพราะว่า - ไลฟ์สดใน Facebookล่าสุดนี่ ตำรวจเร่งค้นบ้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8 พ.ย. 64 ฟารุต</dc:title>
  <dc:creator/>
  <cp:keywords/>
  <dcterms:created xsi:type="dcterms:W3CDTF">2021-11-11T08:46:00Z</dcterms:created>
  <dcterms:modified xsi:type="dcterms:W3CDTF">2021-11-11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3.02 น.</vt:lpwstr>
  </property>
  <property fmtid="{D5CDD505-2E9C-101B-9397-08002B2CF9AE}" pid="3" name="subtitle">
    <vt:lpwstr/>
  </property>
</Properties>
</file>